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A77B2" w:rsidRPr="00BF7E29" w:rsidRDefault="007A77B2" w:rsidP="00AA1DF4">
      <w:pPr>
        <w:tabs>
          <w:tab w:val="left" w:pos="5550"/>
        </w:tabs>
        <w:spacing w:line="240" w:lineRule="auto"/>
        <w:jc w:val="center"/>
        <w:rPr>
          <w:rFonts w:cs="Simplified Arabic"/>
          <w:b/>
          <w:bCs/>
          <w:sz w:val="24"/>
          <w:szCs w:val="24"/>
        </w:rPr>
      </w:pPr>
      <w:r w:rsidRPr="00BF7E29">
        <w:rPr>
          <w:rFonts w:ascii="Simplified Arabic" w:hAnsi="Simplified Arabic" w:cs="Simplified Arabic"/>
          <w:b/>
          <w:bCs/>
          <w:sz w:val="24"/>
          <w:szCs w:val="24"/>
          <w:rtl/>
        </w:rPr>
        <w:t>نموذج تسجيل</w:t>
      </w:r>
      <w:r w:rsidR="00336337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</w:t>
      </w:r>
      <w:r w:rsidRPr="00BF7E29">
        <w:rPr>
          <w:rFonts w:ascii="Simplified Arabic" w:hAnsi="Simplified Arabic" w:cs="Simplified Arabic"/>
          <w:b/>
          <w:bCs/>
          <w:sz w:val="24"/>
          <w:szCs w:val="24"/>
          <w:rtl/>
        </w:rPr>
        <w:t>مجموعة بحثية</w:t>
      </w:r>
      <w:r w:rsidRPr="00BF7E29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للعام الجامعي</w:t>
      </w:r>
      <w:r w:rsidR="00AA1DF4" w:rsidRPr="00BF7E29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..............</w:t>
      </w:r>
    </w:p>
    <w:tbl>
      <w:tblPr>
        <w:tblStyle w:val="a3"/>
        <w:tblW w:w="0" w:type="auto"/>
        <w:tblLook w:val="04A0"/>
      </w:tblPr>
      <w:tblGrid>
        <w:gridCol w:w="8856"/>
      </w:tblGrid>
      <w:tr w:rsidR="006241E6" w:rsidRPr="00BF7E29" w:rsidTr="00BF7E29">
        <w:trPr>
          <w:trHeight w:val="440"/>
        </w:trPr>
        <w:tc>
          <w:tcPr>
            <w:tcW w:w="8856" w:type="dxa"/>
            <w:vAlign w:val="center"/>
          </w:tcPr>
          <w:p w:rsidR="006241E6" w:rsidRPr="00BF7E29" w:rsidRDefault="006241E6" w:rsidP="00AA1DF4">
            <w:pPr>
              <w:tabs>
                <w:tab w:val="left" w:pos="5550"/>
              </w:tabs>
              <w:jc w:val="right"/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</w:pPr>
            <w:r w:rsidRPr="00BF7E29">
              <w:rPr>
                <w:rFonts w:ascii="Times New Roman" w:hAnsi="Times New Roman" w:hint="cs"/>
                <w:b/>
                <w:bCs/>
                <w:sz w:val="24"/>
                <w:szCs w:val="24"/>
                <w:rtl/>
              </w:rPr>
              <w:t>عنوان المجموعة باللغة العربية:</w:t>
            </w:r>
          </w:p>
        </w:tc>
      </w:tr>
      <w:tr w:rsidR="006241E6" w:rsidRPr="00BF7E29" w:rsidTr="00BF7E29">
        <w:trPr>
          <w:trHeight w:val="431"/>
        </w:trPr>
        <w:tc>
          <w:tcPr>
            <w:tcW w:w="8856" w:type="dxa"/>
            <w:vAlign w:val="center"/>
          </w:tcPr>
          <w:p w:rsidR="005927B5" w:rsidRPr="00BF7E29" w:rsidRDefault="006241E6" w:rsidP="00AA1DF4">
            <w:pPr>
              <w:tabs>
                <w:tab w:val="left" w:pos="5550"/>
              </w:tabs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</w:pPr>
            <w:r w:rsidRPr="00BF7E29"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  <w:t>Title in English:</w:t>
            </w:r>
          </w:p>
        </w:tc>
      </w:tr>
    </w:tbl>
    <w:p w:rsidR="006241E6" w:rsidRPr="00BF7E29" w:rsidRDefault="006241E6" w:rsidP="007A77B2">
      <w:pPr>
        <w:tabs>
          <w:tab w:val="left" w:pos="5550"/>
        </w:tabs>
        <w:spacing w:line="240" w:lineRule="auto"/>
        <w:jc w:val="center"/>
        <w:rPr>
          <w:rFonts w:ascii="Simplified Arabic" w:hAnsi="Simplified Arabic" w:cs="Simplified Arabic"/>
          <w:b/>
          <w:bCs/>
          <w:sz w:val="24"/>
          <w:szCs w:val="24"/>
          <w:rtl/>
        </w:rPr>
      </w:pPr>
      <w:r w:rsidRPr="00BF7E29">
        <w:rPr>
          <w:rFonts w:ascii="Simplified Arabic" w:hAnsi="Simplified Arabic" w:cs="Simplified Arabic" w:hint="cs"/>
          <w:b/>
          <w:bCs/>
          <w:sz w:val="24"/>
          <w:szCs w:val="24"/>
          <w:rtl/>
        </w:rPr>
        <w:t>المجموعة تابعة إلي:</w:t>
      </w:r>
    </w:p>
    <w:tbl>
      <w:tblPr>
        <w:tblStyle w:val="a3"/>
        <w:tblW w:w="0" w:type="auto"/>
        <w:tblLook w:val="04A0"/>
      </w:tblPr>
      <w:tblGrid>
        <w:gridCol w:w="8856"/>
      </w:tblGrid>
      <w:tr w:rsidR="006241E6" w:rsidRPr="00BF7E29" w:rsidTr="006E4490">
        <w:trPr>
          <w:trHeight w:val="297"/>
        </w:trPr>
        <w:tc>
          <w:tcPr>
            <w:tcW w:w="8856" w:type="dxa"/>
            <w:vAlign w:val="center"/>
          </w:tcPr>
          <w:p w:rsidR="006241E6" w:rsidRPr="00BF7E29" w:rsidRDefault="006241E6" w:rsidP="00AA1DF4">
            <w:pPr>
              <w:tabs>
                <w:tab w:val="left" w:pos="5550"/>
              </w:tabs>
              <w:jc w:val="right"/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</w:pPr>
            <w:r w:rsidRPr="00BF7E29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كلية/عمادة:</w:t>
            </w:r>
          </w:p>
        </w:tc>
      </w:tr>
    </w:tbl>
    <w:p w:rsidR="006241E6" w:rsidRPr="00BF7E29" w:rsidRDefault="006241E6" w:rsidP="006241E6">
      <w:pPr>
        <w:tabs>
          <w:tab w:val="left" w:pos="5550"/>
        </w:tabs>
        <w:spacing w:line="240" w:lineRule="auto"/>
        <w:jc w:val="center"/>
        <w:rPr>
          <w:rFonts w:ascii="Simplified Arabic" w:hAnsi="Simplified Arabic" w:cs="Simplified Arabic"/>
          <w:b/>
          <w:bCs/>
          <w:sz w:val="24"/>
          <w:szCs w:val="24"/>
          <w:rtl/>
        </w:rPr>
      </w:pPr>
      <w:r w:rsidRPr="00BF7E29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الباحث الرئيسي</w:t>
      </w:r>
    </w:p>
    <w:tbl>
      <w:tblPr>
        <w:tblStyle w:val="a3"/>
        <w:tblW w:w="0" w:type="auto"/>
        <w:tblLook w:val="04A0"/>
      </w:tblPr>
      <w:tblGrid>
        <w:gridCol w:w="8856"/>
      </w:tblGrid>
      <w:tr w:rsidR="006241E6" w:rsidRPr="00BF7E29" w:rsidTr="00BF7E29">
        <w:trPr>
          <w:trHeight w:val="512"/>
        </w:trPr>
        <w:tc>
          <w:tcPr>
            <w:tcW w:w="8856" w:type="dxa"/>
          </w:tcPr>
          <w:p w:rsidR="006241E6" w:rsidRPr="00BF7E29" w:rsidRDefault="006241E6" w:rsidP="00AA1DF4">
            <w:pPr>
              <w:tabs>
                <w:tab w:val="left" w:pos="5550"/>
              </w:tabs>
              <w:jc w:val="right"/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</w:pPr>
            <w:r w:rsidRPr="00BF7E29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 xml:space="preserve">الاسم الكامل باللغة العربية: </w:t>
            </w:r>
          </w:p>
          <w:p w:rsidR="006241E6" w:rsidRPr="00BF7E29" w:rsidRDefault="006241E6" w:rsidP="00AA1DF4">
            <w:pPr>
              <w:tabs>
                <w:tab w:val="left" w:pos="5550"/>
              </w:tabs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</w:pPr>
            <w:r w:rsidRPr="00BF7E29"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  <w:t>Full Name in English:</w:t>
            </w:r>
          </w:p>
        </w:tc>
      </w:tr>
      <w:tr w:rsidR="006241E6" w:rsidRPr="00BF7E29" w:rsidTr="006241E6">
        <w:tc>
          <w:tcPr>
            <w:tcW w:w="8856" w:type="dxa"/>
          </w:tcPr>
          <w:p w:rsidR="006241E6" w:rsidRPr="00BF7E29" w:rsidRDefault="0086642E" w:rsidP="00AA1DF4">
            <w:pPr>
              <w:tabs>
                <w:tab w:val="left" w:pos="5550"/>
              </w:tabs>
              <w:jc w:val="right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المرتب</w:t>
            </w:r>
            <w:r w:rsidR="006241E6" w:rsidRPr="00BF7E29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 xml:space="preserve">ة </w:t>
            </w:r>
            <w:r w:rsidR="006E4490" w:rsidRPr="00BF7E29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الأكاديمية</w:t>
            </w:r>
            <w:r w:rsidR="006241E6" w:rsidRPr="00BF7E29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:</w:t>
            </w:r>
          </w:p>
          <w:p w:rsidR="006241E6" w:rsidRPr="00BF7E29" w:rsidRDefault="0086642E" w:rsidP="00AA1DF4">
            <w:pPr>
              <w:tabs>
                <w:tab w:val="left" w:pos="5550"/>
              </w:tabs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</w:pPr>
            <w:r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  <w:t>Academic Title</w:t>
            </w:r>
            <w:r w:rsidR="00DA4EC4" w:rsidRPr="00BF7E29"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  <w:t>:</w:t>
            </w:r>
          </w:p>
        </w:tc>
      </w:tr>
      <w:tr w:rsidR="006241E6" w:rsidRPr="00BF7E29" w:rsidTr="006241E6">
        <w:tc>
          <w:tcPr>
            <w:tcW w:w="8856" w:type="dxa"/>
          </w:tcPr>
          <w:p w:rsidR="006241E6" w:rsidRPr="00BF7E29" w:rsidRDefault="00DA4EC4" w:rsidP="00AA1DF4">
            <w:pPr>
              <w:tabs>
                <w:tab w:val="left" w:pos="5550"/>
              </w:tabs>
              <w:jc w:val="right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 w:rsidRPr="00BF7E29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الكلية:</w:t>
            </w:r>
          </w:p>
          <w:p w:rsidR="00DA4EC4" w:rsidRPr="00BF7E29" w:rsidRDefault="00DA4EC4" w:rsidP="00AA1DF4">
            <w:pPr>
              <w:tabs>
                <w:tab w:val="left" w:pos="5550"/>
              </w:tabs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</w:pPr>
            <w:r w:rsidRPr="00BF7E29"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  <w:t>College:</w:t>
            </w:r>
          </w:p>
        </w:tc>
      </w:tr>
      <w:tr w:rsidR="006241E6" w:rsidRPr="00BF7E29" w:rsidTr="006241E6">
        <w:tc>
          <w:tcPr>
            <w:tcW w:w="8856" w:type="dxa"/>
          </w:tcPr>
          <w:p w:rsidR="006241E6" w:rsidRPr="00BF7E29" w:rsidRDefault="00DA4EC4" w:rsidP="00AA1DF4">
            <w:pPr>
              <w:tabs>
                <w:tab w:val="left" w:pos="5550"/>
              </w:tabs>
              <w:jc w:val="right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 w:rsidRPr="00BF7E29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القسم:</w:t>
            </w:r>
          </w:p>
          <w:p w:rsidR="00DA4EC4" w:rsidRPr="00BF7E29" w:rsidRDefault="00DA4EC4" w:rsidP="00AA1DF4">
            <w:pPr>
              <w:tabs>
                <w:tab w:val="left" w:pos="5550"/>
              </w:tabs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</w:pPr>
            <w:r w:rsidRPr="00BF7E29"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  <w:t>Department:</w:t>
            </w:r>
          </w:p>
        </w:tc>
      </w:tr>
      <w:tr w:rsidR="006241E6" w:rsidRPr="00BF7E29" w:rsidTr="006241E6">
        <w:tc>
          <w:tcPr>
            <w:tcW w:w="8856" w:type="dxa"/>
          </w:tcPr>
          <w:p w:rsidR="006241E6" w:rsidRPr="00BF7E29" w:rsidRDefault="00DA4EC4" w:rsidP="00AA1DF4">
            <w:pPr>
              <w:tabs>
                <w:tab w:val="left" w:pos="5550"/>
              </w:tabs>
              <w:jc w:val="right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 w:rsidRPr="00BF7E29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التخصص العام:</w:t>
            </w:r>
          </w:p>
          <w:p w:rsidR="00DA4EC4" w:rsidRPr="00BF7E29" w:rsidRDefault="00DA4EC4" w:rsidP="00AA1DF4">
            <w:pPr>
              <w:tabs>
                <w:tab w:val="left" w:pos="5550"/>
              </w:tabs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</w:pPr>
            <w:r w:rsidRPr="00BF7E29"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  <w:t>General Field</w:t>
            </w:r>
            <w:r w:rsidR="00845130" w:rsidRPr="00BF7E29"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  <w:t xml:space="preserve">: </w:t>
            </w:r>
          </w:p>
        </w:tc>
      </w:tr>
      <w:tr w:rsidR="00DA4EC4" w:rsidRPr="00BF7E29" w:rsidTr="006241E6">
        <w:tc>
          <w:tcPr>
            <w:tcW w:w="8856" w:type="dxa"/>
          </w:tcPr>
          <w:p w:rsidR="00DA4EC4" w:rsidRPr="00BF7E29" w:rsidRDefault="00DA4EC4" w:rsidP="00AA1DF4">
            <w:pPr>
              <w:tabs>
                <w:tab w:val="left" w:pos="5550"/>
              </w:tabs>
              <w:jc w:val="right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 w:rsidRPr="00BF7E29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التخصص الدقيق:</w:t>
            </w:r>
          </w:p>
          <w:p w:rsidR="00DA4EC4" w:rsidRPr="00BF7E29" w:rsidRDefault="00DA4EC4" w:rsidP="00AA1DF4">
            <w:pPr>
              <w:tabs>
                <w:tab w:val="left" w:pos="5550"/>
              </w:tabs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</w:pPr>
            <w:r w:rsidRPr="00BF7E29"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  <w:t>Subspecialty Field:</w:t>
            </w:r>
          </w:p>
        </w:tc>
      </w:tr>
      <w:tr w:rsidR="00DA4EC4" w:rsidRPr="00BF7E29" w:rsidTr="006241E6">
        <w:tc>
          <w:tcPr>
            <w:tcW w:w="8856" w:type="dxa"/>
          </w:tcPr>
          <w:p w:rsidR="00DA4EC4" w:rsidRPr="00BF7E29" w:rsidRDefault="001741B3" w:rsidP="00AA1DF4">
            <w:pPr>
              <w:tabs>
                <w:tab w:val="left" w:pos="300"/>
                <w:tab w:val="left" w:pos="2310"/>
                <w:tab w:val="center" w:pos="4320"/>
                <w:tab w:val="left" w:pos="4560"/>
                <w:tab w:val="left" w:pos="4650"/>
                <w:tab w:val="left" w:pos="5550"/>
                <w:tab w:val="right" w:pos="8640"/>
              </w:tabs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</w:pPr>
            <w:r w:rsidRPr="00BF7E29"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  <w:t>Job No.</w:t>
            </w:r>
            <w:r w:rsidRPr="00BF7E29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ab/>
            </w:r>
            <w:r w:rsidR="006F64CB" w:rsidRPr="00BF7E29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ab/>
            </w:r>
            <w:r w:rsidRPr="00BF7E29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الرقم الوظيفي:</w:t>
            </w:r>
          </w:p>
        </w:tc>
      </w:tr>
      <w:tr w:rsidR="001741B3" w:rsidRPr="00BF7E29" w:rsidTr="006241E6">
        <w:tc>
          <w:tcPr>
            <w:tcW w:w="8856" w:type="dxa"/>
          </w:tcPr>
          <w:p w:rsidR="001741B3" w:rsidRPr="00BF7E29" w:rsidRDefault="001741B3" w:rsidP="00AA1DF4">
            <w:pPr>
              <w:tabs>
                <w:tab w:val="left" w:pos="2310"/>
                <w:tab w:val="left" w:pos="4650"/>
                <w:tab w:val="left" w:pos="5550"/>
                <w:tab w:val="right" w:pos="8640"/>
              </w:tabs>
              <w:jc w:val="right"/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</w:pPr>
            <w:r w:rsidRPr="00BF7E29"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  <w:t>Mobile No:</w:t>
            </w:r>
            <w:r w:rsidRPr="00BF7E29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ab/>
            </w:r>
            <w:r w:rsidRPr="00BF7E29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ab/>
            </w:r>
            <w:r w:rsidRPr="00BF7E29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رقم الجوال:</w:t>
            </w:r>
          </w:p>
        </w:tc>
      </w:tr>
      <w:tr w:rsidR="001741B3" w:rsidRPr="00BF7E29" w:rsidTr="006241E6">
        <w:tc>
          <w:tcPr>
            <w:tcW w:w="8856" w:type="dxa"/>
          </w:tcPr>
          <w:p w:rsidR="001741B3" w:rsidRPr="00BF7E29" w:rsidRDefault="001741B3" w:rsidP="00AA1DF4">
            <w:pPr>
              <w:tabs>
                <w:tab w:val="left" w:pos="2310"/>
                <w:tab w:val="left" w:pos="4650"/>
                <w:tab w:val="left" w:pos="5550"/>
                <w:tab w:val="right" w:pos="8640"/>
              </w:tabs>
              <w:rPr>
                <w:rFonts w:ascii="Simplified Arabic" w:hAnsi="Simplified Arabic" w:cs="Simplified Arabic"/>
                <w:b/>
                <w:bCs/>
                <w:sz w:val="24"/>
                <w:szCs w:val="24"/>
                <w:lang w:val="fr-FR"/>
              </w:rPr>
            </w:pPr>
            <w:r w:rsidRPr="00BF7E29">
              <w:rPr>
                <w:rFonts w:ascii="Simplified Arabic" w:hAnsi="Simplified Arabic" w:cs="Simplified Arabic"/>
                <w:b/>
                <w:bCs/>
                <w:sz w:val="24"/>
                <w:szCs w:val="24"/>
                <w:lang w:val="fr-FR"/>
              </w:rPr>
              <w:t>E</w:t>
            </w:r>
            <w:r w:rsidRPr="00BF7E29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-</w:t>
            </w:r>
            <w:r w:rsidRPr="00BF7E29">
              <w:rPr>
                <w:rFonts w:ascii="Simplified Arabic" w:hAnsi="Simplified Arabic" w:cs="Simplified Arabic"/>
                <w:b/>
                <w:bCs/>
                <w:sz w:val="24"/>
                <w:szCs w:val="24"/>
                <w:lang w:val="fr-FR"/>
              </w:rPr>
              <w:t xml:space="preserve">mail:  </w:t>
            </w:r>
          </w:p>
        </w:tc>
      </w:tr>
      <w:tr w:rsidR="00BF7E29" w:rsidRPr="00BF7E29" w:rsidTr="000C5ED7">
        <w:tc>
          <w:tcPr>
            <w:tcW w:w="8856" w:type="dxa"/>
          </w:tcPr>
          <w:p w:rsidR="00BF7E29" w:rsidRDefault="00BF7E29" w:rsidP="00BF7E29">
            <w:pPr>
              <w:tabs>
                <w:tab w:val="left" w:pos="5550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عدد </w:t>
            </w:r>
            <w:r w:rsidR="00533CC1"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الأبحاث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الكلية:           </w:t>
            </w:r>
            <w:r w:rsidR="0086642E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*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عدد ال</w:t>
            </w: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ISI 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منها:               عدد ال</w:t>
            </w: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Scopus 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منها:            عدد ال</w:t>
            </w: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PubMed 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منها:    </w:t>
            </w:r>
          </w:p>
          <w:p w:rsidR="00BF7E29" w:rsidRDefault="00BF7E29" w:rsidP="00BF7E29">
            <w:pPr>
              <w:tabs>
                <w:tab w:val="left" w:pos="5550"/>
              </w:tabs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  <w:r w:rsidRPr="00313944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متوسط معامل التأثير</w:t>
            </w:r>
            <w:r w:rsidR="0086642E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 xml:space="preserve"> لأبحاث ال </w:t>
            </w:r>
            <w:r w:rsidR="0086642E"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>ISI</w:t>
            </w:r>
            <w:r w:rsidR="0086642E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 xml:space="preserve"> فقط</w:t>
            </w:r>
            <w:r w:rsidRPr="00313944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>= (</w:t>
            </w:r>
            <w:r w:rsidR="00313944" w:rsidRPr="00313944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 xml:space="preserve">مجموع معامل التأثير لكل </w:t>
            </w:r>
            <w:r w:rsidR="00533CC1" w:rsidRPr="00313944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>الأبحاث</w:t>
            </w:r>
            <w:r w:rsidR="00313944" w:rsidRPr="00313944">
              <w:rPr>
                <w:rFonts w:ascii="Simplified Arabic" w:hAnsi="Simplified Arabic" w:cs="Simplified Arabic"/>
                <w:sz w:val="20"/>
                <w:szCs w:val="20"/>
                <w:rtl/>
              </w:rPr>
              <w:t>÷</w:t>
            </w:r>
            <w:r w:rsidR="00313944" w:rsidRPr="00313944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 xml:space="preserve"> عدد </w:t>
            </w:r>
            <w:r w:rsidR="00533CC1" w:rsidRPr="00313944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>الأبحاث</w:t>
            </w:r>
            <w:r w:rsidR="00313944" w:rsidRPr="00313944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 xml:space="preserve"> ذات معامل التأثير</w:t>
            </w:r>
            <w:r w:rsidRPr="00313944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>)</w:t>
            </w:r>
            <w:r w:rsidR="00313944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 xml:space="preserve"> =</w:t>
            </w:r>
          </w:p>
          <w:p w:rsidR="00313944" w:rsidRDefault="00313944" w:rsidP="00313944">
            <w:pPr>
              <w:tabs>
                <w:tab w:val="left" w:pos="5550"/>
              </w:tabs>
              <w:rPr>
                <w:rFonts w:asciiTheme="majorBidi" w:hAnsiTheme="majorBidi" w:cstheme="majorBidi"/>
                <w:sz w:val="18"/>
                <w:szCs w:val="18"/>
              </w:rPr>
            </w:pPr>
            <w:r w:rsidRPr="0086642E">
              <w:rPr>
                <w:rFonts w:asciiTheme="majorBidi" w:hAnsiTheme="majorBidi" w:cstheme="majorBidi"/>
                <w:sz w:val="18"/>
                <w:szCs w:val="18"/>
              </w:rPr>
              <w:t>Average impact factor</w:t>
            </w:r>
            <w:r w:rsidR="0086642E" w:rsidRPr="0086642E">
              <w:rPr>
                <w:rFonts w:asciiTheme="majorBidi" w:hAnsiTheme="majorBidi" w:cstheme="majorBidi"/>
                <w:sz w:val="18"/>
                <w:szCs w:val="18"/>
              </w:rPr>
              <w:t xml:space="preserve"> (ISI paper only)</w:t>
            </w:r>
            <w:r w:rsidRPr="0086642E">
              <w:rPr>
                <w:rFonts w:asciiTheme="majorBidi" w:hAnsiTheme="majorBidi" w:cstheme="majorBidi"/>
                <w:sz w:val="18"/>
                <w:szCs w:val="18"/>
              </w:rPr>
              <w:t xml:space="preserve"> = (Total Impact Factor </w:t>
            </w:r>
            <w:r w:rsidRPr="0086642E">
              <w:rPr>
                <w:rFonts w:asciiTheme="majorBidi" w:hAnsiTheme="majorBidi" w:cstheme="majorBidi"/>
                <w:sz w:val="18"/>
                <w:szCs w:val="18"/>
                <w:rtl/>
              </w:rPr>
              <w:t>÷</w:t>
            </w:r>
            <w:r w:rsidRPr="0086642E">
              <w:rPr>
                <w:rFonts w:asciiTheme="majorBidi" w:hAnsiTheme="majorBidi" w:cstheme="majorBidi"/>
                <w:sz w:val="18"/>
                <w:szCs w:val="18"/>
              </w:rPr>
              <w:t xml:space="preserve"> Number of Research paper with Impact Factor) =</w:t>
            </w:r>
          </w:p>
          <w:p w:rsidR="0086642E" w:rsidRPr="0086642E" w:rsidRDefault="0086642E" w:rsidP="0086642E">
            <w:pPr>
              <w:tabs>
                <w:tab w:val="left" w:pos="5550"/>
              </w:tabs>
              <w:bidi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86642E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في حالة العلوم </w:t>
            </w:r>
            <w:r w:rsidR="00533CC1" w:rsidRPr="0086642E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إنسانية</w:t>
            </w:r>
            <w:r w:rsidRPr="0086642E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والاجتماعية يطالب بعدد </w:t>
            </w:r>
            <w:r w:rsidR="00533CC1" w:rsidRPr="0086642E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أبحاث</w:t>
            </w:r>
            <w:r w:rsidRPr="0086642E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المنشورة في مجلات وجامعات معترف بها =</w:t>
            </w:r>
          </w:p>
        </w:tc>
      </w:tr>
      <w:tr w:rsidR="008A18C9" w:rsidRPr="00BF7E29" w:rsidTr="000C5ED7">
        <w:tc>
          <w:tcPr>
            <w:tcW w:w="8856" w:type="dxa"/>
          </w:tcPr>
          <w:p w:rsidR="008A18C9" w:rsidRPr="00BF7E29" w:rsidRDefault="008A18C9" w:rsidP="00BF7E29">
            <w:pPr>
              <w:tabs>
                <w:tab w:val="left" w:pos="5550"/>
              </w:tabs>
              <w:bidi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8A18C9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التوقيع</w:t>
            </w:r>
            <w:r w:rsidRPr="008A18C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 xml:space="preserve">:                                                          </w:t>
            </w:r>
            <w:r w:rsidRPr="008A18C9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التاريخ</w:t>
            </w:r>
            <w:r w:rsidRPr="008A18C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>:</w:t>
            </w:r>
          </w:p>
        </w:tc>
      </w:tr>
    </w:tbl>
    <w:p w:rsidR="00896233" w:rsidRPr="00896233" w:rsidRDefault="00896233" w:rsidP="00896233">
      <w:pPr>
        <w:bidi/>
        <w:spacing w:after="0" w:line="240" w:lineRule="auto"/>
        <w:jc w:val="both"/>
        <w:rPr>
          <w:rFonts w:ascii="Arabic Typesetting" w:hAnsi="Arabic Typesetting" w:cs="Arabic Typesetting"/>
          <w:b/>
          <w:bCs/>
          <w:sz w:val="24"/>
          <w:szCs w:val="24"/>
        </w:rPr>
      </w:pPr>
      <w:r>
        <w:rPr>
          <w:rFonts w:ascii="Simplified Arabic" w:eastAsia="Calibri" w:hAnsi="Simplified Arabic" w:cs="Simplified Arabic" w:hint="cs"/>
          <w:b/>
          <w:bCs/>
          <w:sz w:val="20"/>
          <w:szCs w:val="20"/>
          <w:rtl/>
        </w:rPr>
        <w:t>*</w:t>
      </w:r>
      <w:r w:rsidRPr="00896233">
        <w:rPr>
          <w:rFonts w:ascii="Arabic Typesetting" w:hAnsi="Arabic Typesetting" w:cs="Arabic Typesetting" w:hint="cs"/>
          <w:b/>
          <w:bCs/>
          <w:sz w:val="24"/>
          <w:szCs w:val="24"/>
          <w:rtl/>
        </w:rPr>
        <w:t xml:space="preserve">المقصود بال </w:t>
      </w:r>
      <w:r w:rsidRPr="00896233">
        <w:rPr>
          <w:rFonts w:ascii="Simplified Arabic" w:eastAsia="Calibri" w:hAnsi="Simplified Arabic" w:cs="Simplified Arabic"/>
          <w:b/>
          <w:bCs/>
          <w:sz w:val="20"/>
          <w:szCs w:val="20"/>
        </w:rPr>
        <w:t>ISI</w:t>
      </w:r>
      <w:r w:rsidRPr="00896233">
        <w:rPr>
          <w:rFonts w:ascii="Arabic Typesetting" w:hAnsi="Arabic Typesetting" w:cs="Arabic Typesetting" w:hint="cs"/>
          <w:b/>
          <w:bCs/>
          <w:sz w:val="24"/>
          <w:szCs w:val="24"/>
          <w:rtl/>
        </w:rPr>
        <w:t xml:space="preserve"> هي قائمة </w:t>
      </w:r>
      <w:r w:rsidRPr="00896233">
        <w:rPr>
          <w:rFonts w:ascii="Arabic Typesetting" w:hAnsi="Arabic Typesetting" w:cs="Arabic Typesetting"/>
          <w:b/>
          <w:bCs/>
          <w:sz w:val="24"/>
          <w:szCs w:val="24"/>
        </w:rPr>
        <w:t>Institute for Scientific Information (ISI)</w:t>
      </w:r>
      <w:r w:rsidRPr="00896233">
        <w:rPr>
          <w:rFonts w:ascii="Arabic Typesetting" w:hAnsi="Arabic Typesetting" w:cs="Arabic Typesetting" w:hint="cs"/>
          <w:b/>
          <w:bCs/>
          <w:sz w:val="24"/>
          <w:szCs w:val="24"/>
          <w:rtl/>
        </w:rPr>
        <w:t xml:space="preserve"> والتي تصدرها مؤسسة تمسون ورويترز (</w:t>
      </w:r>
      <w:r w:rsidRPr="00896233">
        <w:rPr>
          <w:rFonts w:ascii="Arabic Typesetting" w:hAnsi="Arabic Typesetting" w:cs="Arabic Typesetting"/>
          <w:b/>
          <w:bCs/>
          <w:sz w:val="24"/>
          <w:szCs w:val="24"/>
        </w:rPr>
        <w:t>(Thomson Reuters</w:t>
      </w:r>
      <w:r w:rsidRPr="00896233">
        <w:rPr>
          <w:rFonts w:ascii="Arabic Typesetting" w:hAnsi="Arabic Typesetting" w:cs="Arabic Typesetting" w:hint="cs"/>
          <w:b/>
          <w:bCs/>
          <w:sz w:val="24"/>
          <w:szCs w:val="24"/>
          <w:rtl/>
        </w:rPr>
        <w:t>.</w:t>
      </w:r>
    </w:p>
    <w:p w:rsidR="00BF7E29" w:rsidRDefault="00BF7E29" w:rsidP="00896233">
      <w:pPr>
        <w:tabs>
          <w:tab w:val="left" w:pos="5550"/>
        </w:tabs>
        <w:bidi/>
        <w:spacing w:after="0" w:line="240" w:lineRule="auto"/>
        <w:rPr>
          <w:rFonts w:ascii="Simplified Arabic" w:hAnsi="Simplified Arabic" w:cs="Simplified Arabic"/>
          <w:b/>
          <w:bCs/>
          <w:sz w:val="24"/>
          <w:szCs w:val="24"/>
        </w:rPr>
      </w:pPr>
    </w:p>
    <w:p w:rsidR="00BF7E29" w:rsidRDefault="00BF7E29" w:rsidP="007124E3">
      <w:pPr>
        <w:tabs>
          <w:tab w:val="left" w:pos="5550"/>
        </w:tabs>
        <w:spacing w:after="0" w:line="240" w:lineRule="auto"/>
        <w:jc w:val="right"/>
        <w:rPr>
          <w:rFonts w:ascii="Simplified Arabic" w:hAnsi="Simplified Arabic" w:cs="Simplified Arabic"/>
          <w:b/>
          <w:bCs/>
          <w:sz w:val="24"/>
          <w:szCs w:val="24"/>
        </w:rPr>
      </w:pPr>
      <w:r w:rsidRPr="00BF7E29">
        <w:rPr>
          <w:rFonts w:ascii="Simplified Arabic" w:hAnsi="Simplified Arabic" w:cs="Simplified Arabic"/>
          <w:b/>
          <w:bCs/>
          <w:sz w:val="24"/>
          <w:szCs w:val="24"/>
        </w:rPr>
        <w:t>Research group member</w:t>
      </w:r>
      <w:r w:rsidR="007124E3">
        <w:rPr>
          <w:rFonts w:ascii="Simplified Arabic" w:hAnsi="Simplified Arabic" w:cs="Simplified Arabic"/>
          <w:b/>
          <w:bCs/>
          <w:sz w:val="24"/>
          <w:szCs w:val="24"/>
        </w:rPr>
        <w:t xml:space="preserve"> (</w:t>
      </w:r>
      <w:r w:rsidR="007124E3" w:rsidRPr="00BF7E29">
        <w:rPr>
          <w:rFonts w:ascii="Simplified Arabic" w:hAnsi="Simplified Arabic" w:cs="Simplified Arabic"/>
          <w:b/>
          <w:bCs/>
          <w:sz w:val="24"/>
          <w:szCs w:val="24"/>
        </w:rPr>
        <w:t>Co-Investigator</w:t>
      </w:r>
      <w:r w:rsidR="007124E3">
        <w:rPr>
          <w:rFonts w:ascii="Simplified Arabic" w:hAnsi="Simplified Arabic" w:cs="Simplified Arabic"/>
          <w:b/>
          <w:bCs/>
          <w:sz w:val="24"/>
          <w:szCs w:val="24"/>
        </w:rPr>
        <w:t>)</w:t>
      </w:r>
      <w:r w:rsidRPr="00BF7E29">
        <w:rPr>
          <w:rFonts w:ascii="Simplified Arabic" w:hAnsi="Simplified Arabic" w:cs="Simplified Arabic"/>
          <w:b/>
          <w:bCs/>
          <w:sz w:val="24"/>
          <w:szCs w:val="24"/>
        </w:rPr>
        <w:tab/>
      </w:r>
      <w:r w:rsidR="007124E3">
        <w:rPr>
          <w:rFonts w:ascii="Simplified Arabic" w:hAnsi="Simplified Arabic" w:cs="Simplified Arabic" w:hint="cs"/>
          <w:b/>
          <w:bCs/>
          <w:sz w:val="24"/>
          <w:szCs w:val="24"/>
          <w:rtl/>
        </w:rPr>
        <w:t>المساعدين</w:t>
      </w:r>
      <w:r w:rsidR="00336337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</w:t>
      </w:r>
      <w:r w:rsidRPr="00BF7E29">
        <w:rPr>
          <w:rFonts w:ascii="Simplified Arabic" w:hAnsi="Simplified Arabic" w:cs="Simplified Arabic" w:hint="eastAsia"/>
          <w:b/>
          <w:bCs/>
          <w:sz w:val="24"/>
          <w:szCs w:val="24"/>
          <w:rtl/>
        </w:rPr>
        <w:t>أعضاء</w:t>
      </w:r>
      <w:r w:rsidR="00336337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</w:t>
      </w:r>
      <w:r w:rsidRPr="00BF7E29">
        <w:rPr>
          <w:rFonts w:ascii="Simplified Arabic" w:hAnsi="Simplified Arabic" w:cs="Simplified Arabic" w:hint="eastAsia"/>
          <w:b/>
          <w:bCs/>
          <w:sz w:val="24"/>
          <w:szCs w:val="24"/>
          <w:rtl/>
        </w:rPr>
        <w:t>المجموعة</w:t>
      </w:r>
      <w:r w:rsidR="00336337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</w:t>
      </w:r>
      <w:r w:rsidRPr="00BF7E29">
        <w:rPr>
          <w:rFonts w:ascii="Simplified Arabic" w:hAnsi="Simplified Arabic" w:cs="Simplified Arabic" w:hint="eastAsia"/>
          <w:b/>
          <w:bCs/>
          <w:sz w:val="24"/>
          <w:szCs w:val="24"/>
          <w:rtl/>
        </w:rPr>
        <w:t>البحثية</w:t>
      </w:r>
    </w:p>
    <w:p w:rsidR="00267E04" w:rsidRPr="00BF7E29" w:rsidRDefault="0086201D" w:rsidP="006F0E43">
      <w:pPr>
        <w:tabs>
          <w:tab w:val="left" w:pos="5550"/>
          <w:tab w:val="left" w:pos="6000"/>
          <w:tab w:val="left" w:pos="7590"/>
          <w:tab w:val="right" w:pos="8640"/>
        </w:tabs>
        <w:spacing w:after="0" w:line="240" w:lineRule="auto"/>
        <w:rPr>
          <w:rFonts w:ascii="Simplified Arabic" w:hAnsi="Simplified Arabic" w:cs="Simplified Arabic"/>
          <w:b/>
          <w:bCs/>
          <w:sz w:val="24"/>
          <w:szCs w:val="24"/>
        </w:rPr>
      </w:pPr>
      <w:r>
        <w:rPr>
          <w:rFonts w:ascii="Simplified Arabic" w:hAnsi="Simplified Arabic" w:cs="Simplified Arabic"/>
          <w:b/>
          <w:bCs/>
          <w:sz w:val="24"/>
          <w:szCs w:val="24"/>
        </w:rPr>
        <w:t xml:space="preserve">1- </w:t>
      </w:r>
      <w:r w:rsidR="00267E04" w:rsidRPr="00BF7E29">
        <w:rPr>
          <w:rFonts w:ascii="Simplified Arabic" w:hAnsi="Simplified Arabic" w:cs="Simplified Arabic"/>
          <w:b/>
          <w:bCs/>
          <w:sz w:val="24"/>
          <w:szCs w:val="24"/>
        </w:rPr>
        <w:t xml:space="preserve">Full Name:  </w:t>
      </w:r>
      <w:r w:rsidR="00267E04" w:rsidRPr="00BF7E29">
        <w:rPr>
          <w:rFonts w:ascii="Simplified Arabic" w:hAnsi="Simplified Arabic" w:cs="Simplified Arabic"/>
          <w:b/>
          <w:bCs/>
          <w:sz w:val="24"/>
          <w:szCs w:val="24"/>
          <w:rtl/>
        </w:rPr>
        <w:tab/>
      </w:r>
      <w:r w:rsidR="005331F5" w:rsidRPr="00BF7E29">
        <w:rPr>
          <w:rFonts w:ascii="Simplified Arabic" w:hAnsi="Simplified Arabic" w:cs="Simplified Arabic"/>
          <w:b/>
          <w:bCs/>
          <w:sz w:val="24"/>
          <w:szCs w:val="24"/>
          <w:rtl/>
        </w:rPr>
        <w:tab/>
      </w:r>
      <w:r w:rsidR="00267E04" w:rsidRPr="00BF7E29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1- </w:t>
      </w:r>
      <w:r w:rsidR="004201DB" w:rsidRPr="00BF7E29">
        <w:rPr>
          <w:rFonts w:ascii="Simplified Arabic" w:hAnsi="Simplified Arabic" w:cs="Simplified Arabic" w:hint="cs"/>
          <w:b/>
          <w:bCs/>
          <w:sz w:val="24"/>
          <w:szCs w:val="24"/>
          <w:rtl/>
        </w:rPr>
        <w:t>الاسم</w:t>
      </w:r>
      <w:r w:rsidR="00267E04" w:rsidRPr="00BF7E29">
        <w:rPr>
          <w:rFonts w:ascii="Simplified Arabic" w:hAnsi="Simplified Arabic" w:cs="Simplified Arabic" w:hint="cs"/>
          <w:b/>
          <w:bCs/>
          <w:sz w:val="24"/>
          <w:szCs w:val="24"/>
          <w:rtl/>
        </w:rPr>
        <w:t>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4428"/>
        <w:gridCol w:w="4428"/>
      </w:tblGrid>
      <w:tr w:rsidR="006536DD" w:rsidRPr="00BF7E29" w:rsidTr="00CB7CE3">
        <w:tc>
          <w:tcPr>
            <w:tcW w:w="4428" w:type="dxa"/>
            <w:shd w:val="clear" w:color="auto" w:fill="auto"/>
          </w:tcPr>
          <w:p w:rsidR="006536DD" w:rsidRPr="00BF7E29" w:rsidRDefault="006536DD" w:rsidP="006F0E43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Academic Rank: </w:t>
            </w:r>
          </w:p>
        </w:tc>
        <w:tc>
          <w:tcPr>
            <w:tcW w:w="4428" w:type="dxa"/>
            <w:shd w:val="clear" w:color="auto" w:fill="auto"/>
          </w:tcPr>
          <w:p w:rsidR="006536DD" w:rsidRPr="00BF7E29" w:rsidRDefault="006536DD" w:rsidP="006F0E43">
            <w:pPr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الرتبة </w:t>
            </w:r>
            <w:r w:rsidR="002D14F9"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الأكاديمية</w:t>
            </w:r>
          </w:p>
        </w:tc>
      </w:tr>
      <w:tr w:rsidR="006536DD" w:rsidRPr="00BF7E29" w:rsidTr="00CB7CE3">
        <w:tc>
          <w:tcPr>
            <w:tcW w:w="4428" w:type="dxa"/>
            <w:shd w:val="clear" w:color="auto" w:fill="auto"/>
          </w:tcPr>
          <w:p w:rsidR="006536DD" w:rsidRPr="00BF7E29" w:rsidRDefault="006536DD" w:rsidP="006F0E43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Subspecialty: </w:t>
            </w:r>
          </w:p>
        </w:tc>
        <w:tc>
          <w:tcPr>
            <w:tcW w:w="4428" w:type="dxa"/>
            <w:shd w:val="clear" w:color="auto" w:fill="auto"/>
          </w:tcPr>
          <w:p w:rsidR="006536DD" w:rsidRPr="00BF7E29" w:rsidRDefault="006536DD" w:rsidP="006F0E43">
            <w:pPr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>التخصص الدقيق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: </w:t>
            </w:r>
          </w:p>
        </w:tc>
      </w:tr>
      <w:tr w:rsidR="006536DD" w:rsidRPr="00BF7E29" w:rsidTr="00CB7CE3">
        <w:tc>
          <w:tcPr>
            <w:tcW w:w="4428" w:type="dxa"/>
            <w:shd w:val="clear" w:color="auto" w:fill="auto"/>
          </w:tcPr>
          <w:p w:rsidR="006536DD" w:rsidRPr="00BF7E29" w:rsidRDefault="006536DD" w:rsidP="006F0E43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Department: </w:t>
            </w:r>
          </w:p>
        </w:tc>
        <w:tc>
          <w:tcPr>
            <w:tcW w:w="4428" w:type="dxa"/>
            <w:shd w:val="clear" w:color="auto" w:fill="auto"/>
          </w:tcPr>
          <w:p w:rsidR="006536DD" w:rsidRPr="00BF7E29" w:rsidRDefault="006536DD" w:rsidP="006F0E43">
            <w:pPr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>القسم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:</w:t>
            </w:r>
          </w:p>
        </w:tc>
      </w:tr>
      <w:tr w:rsidR="006536DD" w:rsidRPr="00BF7E29" w:rsidTr="00CB7CE3">
        <w:tc>
          <w:tcPr>
            <w:tcW w:w="4428" w:type="dxa"/>
            <w:shd w:val="clear" w:color="auto" w:fill="auto"/>
          </w:tcPr>
          <w:p w:rsidR="006536DD" w:rsidRPr="00BF7E29" w:rsidRDefault="006536DD" w:rsidP="006F0E43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College: </w:t>
            </w:r>
          </w:p>
        </w:tc>
        <w:tc>
          <w:tcPr>
            <w:tcW w:w="4428" w:type="dxa"/>
            <w:shd w:val="clear" w:color="auto" w:fill="auto"/>
          </w:tcPr>
          <w:p w:rsidR="006536DD" w:rsidRPr="00BF7E29" w:rsidRDefault="006536DD" w:rsidP="006F0E43">
            <w:pPr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>الكلية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: </w:t>
            </w:r>
          </w:p>
        </w:tc>
      </w:tr>
      <w:tr w:rsidR="006536DD" w:rsidRPr="00BF7E29" w:rsidTr="00CB7CE3">
        <w:tc>
          <w:tcPr>
            <w:tcW w:w="4428" w:type="dxa"/>
            <w:shd w:val="clear" w:color="auto" w:fill="auto"/>
          </w:tcPr>
          <w:p w:rsidR="006536DD" w:rsidRPr="00BF7E29" w:rsidRDefault="006536DD" w:rsidP="006F0E43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Job No.: </w:t>
            </w:r>
          </w:p>
        </w:tc>
        <w:tc>
          <w:tcPr>
            <w:tcW w:w="4428" w:type="dxa"/>
            <w:shd w:val="clear" w:color="auto" w:fill="auto"/>
          </w:tcPr>
          <w:p w:rsidR="006536DD" w:rsidRPr="00BF7E29" w:rsidRDefault="006536DD" w:rsidP="006F0E43">
            <w:pPr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>الرقم الوظيفي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: </w:t>
            </w:r>
          </w:p>
        </w:tc>
      </w:tr>
      <w:tr w:rsidR="006536DD" w:rsidRPr="00BF7E29" w:rsidTr="00CB7CE3">
        <w:tc>
          <w:tcPr>
            <w:tcW w:w="4428" w:type="dxa"/>
            <w:shd w:val="clear" w:color="auto" w:fill="auto"/>
          </w:tcPr>
          <w:p w:rsidR="006536DD" w:rsidRPr="00BF7E29" w:rsidRDefault="006536DD" w:rsidP="006F0E43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Mobile No.: </w:t>
            </w:r>
          </w:p>
        </w:tc>
        <w:tc>
          <w:tcPr>
            <w:tcW w:w="4428" w:type="dxa"/>
            <w:shd w:val="clear" w:color="auto" w:fill="auto"/>
          </w:tcPr>
          <w:p w:rsidR="006536DD" w:rsidRPr="00BF7E29" w:rsidRDefault="006536DD" w:rsidP="006F0E43">
            <w:pPr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>رقم الجوال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: </w:t>
            </w:r>
          </w:p>
        </w:tc>
      </w:tr>
      <w:tr w:rsidR="006536DD" w:rsidRPr="00BF7E29" w:rsidTr="00CB7CE3">
        <w:tc>
          <w:tcPr>
            <w:tcW w:w="4428" w:type="dxa"/>
            <w:shd w:val="clear" w:color="auto" w:fill="auto"/>
          </w:tcPr>
          <w:p w:rsidR="006536DD" w:rsidRPr="00BF7E29" w:rsidRDefault="006536DD" w:rsidP="006F0E43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lang w:val="fr-FR"/>
              </w:rPr>
              <w:t xml:space="preserve">E-mail: </w:t>
            </w:r>
          </w:p>
        </w:tc>
        <w:tc>
          <w:tcPr>
            <w:tcW w:w="4428" w:type="dxa"/>
            <w:shd w:val="clear" w:color="auto" w:fill="auto"/>
          </w:tcPr>
          <w:p w:rsidR="006536DD" w:rsidRPr="00BF7E29" w:rsidRDefault="006536DD" w:rsidP="006F0E43">
            <w:pPr>
              <w:bidi/>
              <w:spacing w:after="0" w:line="240" w:lineRule="auto"/>
              <w:jc w:val="both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البريد </w:t>
            </w:r>
            <w:r w:rsidR="003C5642"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الالكتروني:</w:t>
            </w:r>
          </w:p>
        </w:tc>
      </w:tr>
      <w:tr w:rsidR="006F0E43" w:rsidRPr="00BF7E29" w:rsidTr="000C5ED7">
        <w:tc>
          <w:tcPr>
            <w:tcW w:w="8856" w:type="dxa"/>
            <w:gridSpan w:val="2"/>
            <w:shd w:val="clear" w:color="auto" w:fill="auto"/>
          </w:tcPr>
          <w:p w:rsidR="00313944" w:rsidRPr="00313944" w:rsidRDefault="00313944" w:rsidP="00313944">
            <w:pPr>
              <w:bidi/>
              <w:spacing w:after="0" w:line="240" w:lineRule="auto"/>
              <w:jc w:val="both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عدد</w:t>
            </w:r>
            <w:r w:rsidR="00533CC1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</w:t>
            </w:r>
            <w:r w:rsidR="00533CC1" w:rsidRPr="00313944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الأبحاث</w:t>
            </w:r>
            <w:r w:rsidR="00533CC1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الكلية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 xml:space="preserve">:           </w:t>
            </w:r>
            <w:r w:rsid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*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عدد</w:t>
            </w:r>
            <w:r w:rsidR="00533CC1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ال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>ISI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منها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 xml:space="preserve">:               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عدد</w:t>
            </w:r>
            <w:r w:rsidR="00533CC1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ال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>Scopus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منها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 xml:space="preserve">:            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عدد</w:t>
            </w:r>
            <w:r w:rsidR="00533CC1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ال</w:t>
            </w:r>
            <w:r w:rsidR="00533CC1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>PubMed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منها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 xml:space="preserve">:    </w:t>
            </w:r>
          </w:p>
          <w:p w:rsidR="00896233" w:rsidRDefault="00896233" w:rsidP="00896233">
            <w:pPr>
              <w:tabs>
                <w:tab w:val="left" w:pos="5550"/>
              </w:tabs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  <w:r w:rsidRPr="00313944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متوسط معامل التأثير</w:t>
            </w:r>
            <w:r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 xml:space="preserve"> لأبحاث ال </w:t>
            </w: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>ISI</w:t>
            </w:r>
            <w:r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 xml:space="preserve"> فقط</w:t>
            </w:r>
            <w:r w:rsidRPr="00313944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 xml:space="preserve">= (مجموع معامل التأثير لكل </w:t>
            </w:r>
            <w:r w:rsidR="00533CC1" w:rsidRPr="00313944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>الأبحاث</w:t>
            </w:r>
            <w:r w:rsidRPr="00313944">
              <w:rPr>
                <w:rFonts w:ascii="Simplified Arabic" w:hAnsi="Simplified Arabic" w:cs="Simplified Arabic"/>
                <w:sz w:val="20"/>
                <w:szCs w:val="20"/>
                <w:rtl/>
              </w:rPr>
              <w:t>÷</w:t>
            </w:r>
            <w:r w:rsidRPr="00313944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 xml:space="preserve"> عدد </w:t>
            </w:r>
            <w:r w:rsidR="00533CC1" w:rsidRPr="00313944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>الأبحاث</w:t>
            </w:r>
            <w:r w:rsidRPr="00313944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 xml:space="preserve"> ذات معامل التأثير)</w:t>
            </w:r>
            <w:r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 xml:space="preserve"> =</w:t>
            </w:r>
          </w:p>
          <w:p w:rsidR="00896233" w:rsidRDefault="00896233" w:rsidP="00896233">
            <w:pPr>
              <w:tabs>
                <w:tab w:val="left" w:pos="5550"/>
              </w:tabs>
              <w:rPr>
                <w:rFonts w:asciiTheme="majorBidi" w:hAnsiTheme="majorBidi" w:cstheme="majorBidi"/>
                <w:sz w:val="18"/>
                <w:szCs w:val="18"/>
              </w:rPr>
            </w:pPr>
            <w:r w:rsidRPr="0086642E">
              <w:rPr>
                <w:rFonts w:asciiTheme="majorBidi" w:hAnsiTheme="majorBidi" w:cstheme="majorBidi"/>
                <w:sz w:val="18"/>
                <w:szCs w:val="18"/>
              </w:rPr>
              <w:t xml:space="preserve">Average impact factor (ISI paper only) = (Total Impact Factor </w:t>
            </w:r>
            <w:r w:rsidRPr="0086642E">
              <w:rPr>
                <w:rFonts w:asciiTheme="majorBidi" w:hAnsiTheme="majorBidi" w:cstheme="majorBidi"/>
                <w:sz w:val="18"/>
                <w:szCs w:val="18"/>
                <w:rtl/>
              </w:rPr>
              <w:t>÷</w:t>
            </w:r>
            <w:r w:rsidRPr="0086642E">
              <w:rPr>
                <w:rFonts w:asciiTheme="majorBidi" w:hAnsiTheme="majorBidi" w:cstheme="majorBidi"/>
                <w:sz w:val="18"/>
                <w:szCs w:val="18"/>
              </w:rPr>
              <w:t xml:space="preserve"> Number of Research paper with Impact Factor) =</w:t>
            </w:r>
          </w:p>
          <w:p w:rsidR="006F0E43" w:rsidRPr="00313944" w:rsidRDefault="00896233" w:rsidP="00896233">
            <w:pPr>
              <w:bidi/>
              <w:spacing w:after="0" w:line="240" w:lineRule="auto"/>
              <w:jc w:val="both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86642E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في حالة العلوم </w:t>
            </w:r>
            <w:r w:rsidR="00533CC1" w:rsidRPr="0086642E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إنسانية</w:t>
            </w:r>
            <w:r w:rsidRPr="0086642E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والاجتماعية يطالب بعدد </w:t>
            </w:r>
            <w:r w:rsidR="00533CC1" w:rsidRPr="0086642E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أبحاث</w:t>
            </w:r>
            <w:r w:rsidRPr="0086642E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المنشورة في مجلات وجامعات معترف بها =</w:t>
            </w:r>
          </w:p>
        </w:tc>
      </w:tr>
      <w:tr w:rsidR="008A18C9" w:rsidRPr="00BF7E29" w:rsidTr="000C5ED7">
        <w:tc>
          <w:tcPr>
            <w:tcW w:w="8856" w:type="dxa"/>
            <w:gridSpan w:val="2"/>
            <w:shd w:val="clear" w:color="auto" w:fill="auto"/>
          </w:tcPr>
          <w:p w:rsidR="008A18C9" w:rsidRPr="00313944" w:rsidRDefault="008A18C9" w:rsidP="00313944">
            <w:pPr>
              <w:bidi/>
              <w:spacing w:after="0" w:line="240" w:lineRule="auto"/>
              <w:jc w:val="both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8A18C9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التوقيع</w:t>
            </w:r>
            <w:r w:rsidRPr="008A18C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 xml:space="preserve">:                                                          </w:t>
            </w:r>
            <w:r w:rsidRPr="008A18C9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التاريخ</w:t>
            </w:r>
            <w:r w:rsidRPr="008A18C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>:</w:t>
            </w:r>
          </w:p>
        </w:tc>
      </w:tr>
    </w:tbl>
    <w:p w:rsidR="00896233" w:rsidRPr="00896233" w:rsidRDefault="00896233" w:rsidP="00896233">
      <w:pPr>
        <w:bidi/>
        <w:spacing w:after="0" w:line="240" w:lineRule="auto"/>
        <w:jc w:val="both"/>
        <w:rPr>
          <w:rFonts w:ascii="Arabic Typesetting" w:hAnsi="Arabic Typesetting" w:cs="Arabic Typesetting"/>
          <w:b/>
          <w:bCs/>
          <w:sz w:val="24"/>
          <w:szCs w:val="24"/>
        </w:rPr>
      </w:pPr>
      <w:r>
        <w:rPr>
          <w:rFonts w:ascii="Simplified Arabic" w:eastAsia="Calibri" w:hAnsi="Simplified Arabic" w:cs="Simplified Arabic" w:hint="cs"/>
          <w:b/>
          <w:bCs/>
          <w:sz w:val="20"/>
          <w:szCs w:val="20"/>
          <w:rtl/>
        </w:rPr>
        <w:t>*</w:t>
      </w:r>
      <w:r w:rsidRPr="00896233">
        <w:rPr>
          <w:rFonts w:ascii="Arabic Typesetting" w:hAnsi="Arabic Typesetting" w:cs="Arabic Typesetting" w:hint="cs"/>
          <w:b/>
          <w:bCs/>
          <w:sz w:val="24"/>
          <w:szCs w:val="24"/>
          <w:rtl/>
        </w:rPr>
        <w:t xml:space="preserve">المقصود بال </w:t>
      </w:r>
      <w:r w:rsidRPr="00896233">
        <w:rPr>
          <w:rFonts w:ascii="Simplified Arabic" w:eastAsia="Calibri" w:hAnsi="Simplified Arabic" w:cs="Simplified Arabic"/>
          <w:b/>
          <w:bCs/>
          <w:sz w:val="20"/>
          <w:szCs w:val="20"/>
        </w:rPr>
        <w:t>ISI</w:t>
      </w:r>
      <w:r w:rsidRPr="00896233">
        <w:rPr>
          <w:rFonts w:ascii="Arabic Typesetting" w:hAnsi="Arabic Typesetting" w:cs="Arabic Typesetting" w:hint="cs"/>
          <w:b/>
          <w:bCs/>
          <w:sz w:val="24"/>
          <w:szCs w:val="24"/>
          <w:rtl/>
        </w:rPr>
        <w:t xml:space="preserve"> هي قائمة </w:t>
      </w:r>
      <w:r w:rsidRPr="00896233">
        <w:rPr>
          <w:rFonts w:ascii="Arabic Typesetting" w:hAnsi="Arabic Typesetting" w:cs="Arabic Typesetting"/>
          <w:b/>
          <w:bCs/>
          <w:sz w:val="24"/>
          <w:szCs w:val="24"/>
        </w:rPr>
        <w:t>Institute for Scientific Information (ISI)</w:t>
      </w:r>
      <w:r w:rsidRPr="00896233">
        <w:rPr>
          <w:rFonts w:ascii="Arabic Typesetting" w:hAnsi="Arabic Typesetting" w:cs="Arabic Typesetting" w:hint="cs"/>
          <w:b/>
          <w:bCs/>
          <w:sz w:val="24"/>
          <w:szCs w:val="24"/>
          <w:rtl/>
        </w:rPr>
        <w:t xml:space="preserve"> والتي تصدرها مؤسسة تمسون ورويترز (</w:t>
      </w:r>
      <w:r w:rsidRPr="00896233">
        <w:rPr>
          <w:rFonts w:ascii="Arabic Typesetting" w:hAnsi="Arabic Typesetting" w:cs="Arabic Typesetting"/>
          <w:b/>
          <w:bCs/>
          <w:sz w:val="24"/>
          <w:szCs w:val="24"/>
        </w:rPr>
        <w:t>(Thomson Reuters</w:t>
      </w:r>
      <w:r w:rsidRPr="00896233">
        <w:rPr>
          <w:rFonts w:ascii="Arabic Typesetting" w:hAnsi="Arabic Typesetting" w:cs="Arabic Typesetting" w:hint="cs"/>
          <w:b/>
          <w:bCs/>
          <w:sz w:val="24"/>
          <w:szCs w:val="24"/>
          <w:rtl/>
        </w:rPr>
        <w:t>.</w:t>
      </w:r>
    </w:p>
    <w:p w:rsidR="007124E3" w:rsidRDefault="007124E3" w:rsidP="00DD182F">
      <w:pPr>
        <w:tabs>
          <w:tab w:val="left" w:pos="5550"/>
          <w:tab w:val="left" w:pos="6000"/>
          <w:tab w:val="right" w:pos="8640"/>
        </w:tabs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  <w:rtl/>
        </w:rPr>
      </w:pPr>
    </w:p>
    <w:p w:rsidR="00106FC3" w:rsidRPr="00BF7E29" w:rsidRDefault="0086201D" w:rsidP="0086201D">
      <w:pPr>
        <w:tabs>
          <w:tab w:val="left" w:pos="5550"/>
          <w:tab w:val="left" w:pos="6000"/>
          <w:tab w:val="right" w:pos="8640"/>
        </w:tabs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2- </w:t>
      </w:r>
      <w:r w:rsidR="00106FC3" w:rsidRPr="00BF7E29">
        <w:rPr>
          <w:rFonts w:asciiTheme="majorBidi" w:hAnsiTheme="majorBidi" w:cstheme="majorBidi"/>
          <w:b/>
          <w:bCs/>
          <w:sz w:val="24"/>
          <w:szCs w:val="24"/>
        </w:rPr>
        <w:t xml:space="preserve">Full Name                                                   </w:t>
      </w:r>
      <w:r w:rsidR="00DD182F" w:rsidRPr="00BF7E29">
        <w:rPr>
          <w:rFonts w:asciiTheme="majorBidi" w:hAnsiTheme="majorBidi" w:cstheme="majorBidi" w:hint="cs"/>
          <w:b/>
          <w:bCs/>
          <w:sz w:val="24"/>
          <w:szCs w:val="24"/>
          <w:rtl/>
        </w:rPr>
        <w:t>2</w:t>
      </w:r>
      <w:r w:rsidR="00106FC3" w:rsidRPr="00BF7E29">
        <w:rPr>
          <w:rFonts w:asciiTheme="majorBidi" w:hAnsiTheme="majorBidi" w:cstheme="majorBidi"/>
          <w:b/>
          <w:bCs/>
          <w:sz w:val="24"/>
          <w:szCs w:val="24"/>
          <w:rtl/>
        </w:rPr>
        <w:t>- الاسم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4428"/>
        <w:gridCol w:w="4428"/>
      </w:tblGrid>
      <w:tr w:rsidR="00106FC3" w:rsidRPr="00BF7E29" w:rsidTr="000C5ED7"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Academic Rank: </w:t>
            </w:r>
          </w:p>
        </w:tc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الرتبة </w:t>
            </w:r>
            <w:r w:rsidR="00533CC1"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الأكاديمية</w:t>
            </w:r>
          </w:p>
        </w:tc>
      </w:tr>
      <w:tr w:rsidR="00106FC3" w:rsidRPr="00BF7E29" w:rsidTr="000C5ED7"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Subspecialty: </w:t>
            </w:r>
          </w:p>
        </w:tc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>التخصص الدقيق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: </w:t>
            </w:r>
          </w:p>
        </w:tc>
      </w:tr>
      <w:tr w:rsidR="00106FC3" w:rsidRPr="00BF7E29" w:rsidTr="000C5ED7"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Department: </w:t>
            </w:r>
          </w:p>
        </w:tc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>القسم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:</w:t>
            </w:r>
          </w:p>
        </w:tc>
      </w:tr>
      <w:tr w:rsidR="00106FC3" w:rsidRPr="00BF7E29" w:rsidTr="000C5ED7"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College: </w:t>
            </w:r>
          </w:p>
        </w:tc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>الكلية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: </w:t>
            </w:r>
          </w:p>
        </w:tc>
      </w:tr>
      <w:tr w:rsidR="00106FC3" w:rsidRPr="00BF7E29" w:rsidTr="000C5ED7"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Job No.: </w:t>
            </w:r>
          </w:p>
        </w:tc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>الرقم الوظيفي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: </w:t>
            </w:r>
          </w:p>
        </w:tc>
      </w:tr>
      <w:tr w:rsidR="00106FC3" w:rsidRPr="00BF7E29" w:rsidTr="000C5ED7"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Mobile No.: </w:t>
            </w:r>
          </w:p>
        </w:tc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>رقم الجوال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: </w:t>
            </w:r>
          </w:p>
        </w:tc>
      </w:tr>
      <w:tr w:rsidR="00106FC3" w:rsidRPr="00BF7E29" w:rsidTr="000C5ED7"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lang w:val="fr-FR"/>
              </w:rPr>
              <w:t xml:space="preserve">E-mail: </w:t>
            </w:r>
          </w:p>
        </w:tc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bidi/>
              <w:spacing w:after="0" w:line="240" w:lineRule="auto"/>
              <w:jc w:val="both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البريد الالكتروني:</w:t>
            </w:r>
          </w:p>
        </w:tc>
      </w:tr>
      <w:tr w:rsidR="00106FC3" w:rsidRPr="00BF7E29" w:rsidTr="000C5ED7">
        <w:tc>
          <w:tcPr>
            <w:tcW w:w="8856" w:type="dxa"/>
            <w:gridSpan w:val="2"/>
            <w:shd w:val="clear" w:color="auto" w:fill="auto"/>
          </w:tcPr>
          <w:p w:rsidR="00A67131" w:rsidRPr="00313944" w:rsidRDefault="00A67131" w:rsidP="00A67131">
            <w:pPr>
              <w:bidi/>
              <w:spacing w:after="0" w:line="240" w:lineRule="auto"/>
              <w:jc w:val="both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عدد</w:t>
            </w:r>
            <w:r w:rsidR="00533CC1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</w:t>
            </w:r>
            <w:r w:rsidR="00533CC1" w:rsidRPr="00313944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الأبحاث</w:t>
            </w:r>
            <w:r w:rsidR="00533CC1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الكلية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 xml:space="preserve">:           </w:t>
            </w:r>
            <w:r w:rsid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*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عدد</w:t>
            </w:r>
            <w:r w:rsidR="00533CC1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ال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>ISI</w:t>
            </w:r>
            <w:r w:rsidR="00533CC1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منها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 xml:space="preserve">:               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عدد</w:t>
            </w:r>
            <w:r w:rsidR="00533CC1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ال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>Scopus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منها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 xml:space="preserve">:            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عدد</w:t>
            </w:r>
            <w:r w:rsidR="00533CC1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ال</w:t>
            </w:r>
            <w:r w:rsidR="00533CC1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>PubMed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منها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 xml:space="preserve">:    </w:t>
            </w:r>
          </w:p>
          <w:p w:rsidR="0086201D" w:rsidRPr="0086201D" w:rsidRDefault="0086201D" w:rsidP="0086201D">
            <w:pPr>
              <w:bidi/>
              <w:spacing w:after="0" w:line="240" w:lineRule="auto"/>
              <w:jc w:val="both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متوسط معامل التأثير لأبحاث ال </w:t>
            </w:r>
            <w:r w:rsidRPr="0086201D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>ISI</w:t>
            </w:r>
            <w:r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فقط= (مجموع معامل التأثير لكل </w:t>
            </w:r>
            <w:r w:rsidR="00533CC1"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الأبحاث</w:t>
            </w:r>
            <w:r w:rsidRPr="0086201D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>÷</w:t>
            </w:r>
            <w:r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عدد </w:t>
            </w:r>
            <w:r w:rsidR="00533CC1"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الأبحاث</w:t>
            </w:r>
            <w:r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ذات معامل التأثير) =</w:t>
            </w:r>
          </w:p>
          <w:p w:rsidR="0086201D" w:rsidRDefault="0086201D" w:rsidP="0086201D">
            <w:pPr>
              <w:tabs>
                <w:tab w:val="left" w:pos="5550"/>
              </w:tabs>
              <w:rPr>
                <w:rFonts w:asciiTheme="majorBidi" w:hAnsiTheme="majorBidi" w:cstheme="majorBidi"/>
                <w:sz w:val="18"/>
                <w:szCs w:val="18"/>
              </w:rPr>
            </w:pPr>
            <w:r w:rsidRPr="0086642E">
              <w:rPr>
                <w:rFonts w:asciiTheme="majorBidi" w:hAnsiTheme="majorBidi" w:cstheme="majorBidi"/>
                <w:sz w:val="18"/>
                <w:szCs w:val="18"/>
              </w:rPr>
              <w:t xml:space="preserve">Average impact factor (ISI paper only) = (Total Impact Factor </w:t>
            </w:r>
            <w:r w:rsidRPr="0086642E">
              <w:rPr>
                <w:rFonts w:asciiTheme="majorBidi" w:hAnsiTheme="majorBidi" w:cstheme="majorBidi"/>
                <w:sz w:val="18"/>
                <w:szCs w:val="18"/>
                <w:rtl/>
              </w:rPr>
              <w:t>÷</w:t>
            </w:r>
            <w:r w:rsidRPr="0086642E">
              <w:rPr>
                <w:rFonts w:asciiTheme="majorBidi" w:hAnsiTheme="majorBidi" w:cstheme="majorBidi"/>
                <w:sz w:val="18"/>
                <w:szCs w:val="18"/>
              </w:rPr>
              <w:t xml:space="preserve"> Number of Research paper with Impact Factor) =</w:t>
            </w:r>
          </w:p>
          <w:p w:rsidR="00106FC3" w:rsidRPr="00BF7E29" w:rsidRDefault="0086201D" w:rsidP="0086201D">
            <w:pPr>
              <w:bidi/>
              <w:spacing w:after="0" w:line="240" w:lineRule="auto"/>
              <w:jc w:val="both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في حالة العلوم </w:t>
            </w:r>
            <w:r w:rsidR="00533CC1"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الإنسانية</w:t>
            </w:r>
            <w:r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والاجتماعية يطالب بعدد </w:t>
            </w:r>
            <w:r w:rsidR="00533CC1"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الأبحاث</w:t>
            </w:r>
            <w:r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المنشورة في مجلات وجامعات معترف بها =</w:t>
            </w:r>
          </w:p>
        </w:tc>
      </w:tr>
      <w:tr w:rsidR="004C01FF" w:rsidRPr="00BF7E29" w:rsidTr="000C5ED7">
        <w:tc>
          <w:tcPr>
            <w:tcW w:w="8856" w:type="dxa"/>
            <w:gridSpan w:val="2"/>
            <w:shd w:val="clear" w:color="auto" w:fill="auto"/>
          </w:tcPr>
          <w:p w:rsidR="004C01FF" w:rsidRPr="004C01FF" w:rsidRDefault="004C01FF" w:rsidP="00A67131">
            <w:pPr>
              <w:bidi/>
              <w:spacing w:after="0" w:line="240" w:lineRule="auto"/>
              <w:jc w:val="both"/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 w:rsidRPr="004C01FF">
              <w:rPr>
                <w:rFonts w:ascii="Simplified Arabic" w:eastAsia="Calibri" w:hAnsi="Simplified Arabic" w:cs="Simplified Arabic" w:hint="cs"/>
                <w:b/>
                <w:bCs/>
                <w:sz w:val="24"/>
                <w:szCs w:val="24"/>
                <w:rtl/>
              </w:rPr>
              <w:t>التوقيع:                            التاريخ</w:t>
            </w:r>
            <w:r>
              <w:rPr>
                <w:rFonts w:ascii="Simplified Arabic" w:eastAsia="Calibri" w:hAnsi="Simplified Arabic" w:cs="Simplified Arabic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</w:tbl>
    <w:p w:rsidR="0086201D" w:rsidRPr="00896233" w:rsidRDefault="0086201D" w:rsidP="0086201D">
      <w:pPr>
        <w:bidi/>
        <w:spacing w:after="0" w:line="240" w:lineRule="auto"/>
        <w:jc w:val="both"/>
        <w:rPr>
          <w:rFonts w:ascii="Arabic Typesetting" w:hAnsi="Arabic Typesetting" w:cs="Arabic Typesetting"/>
          <w:b/>
          <w:bCs/>
          <w:sz w:val="24"/>
          <w:szCs w:val="24"/>
        </w:rPr>
      </w:pPr>
      <w:r>
        <w:rPr>
          <w:rFonts w:ascii="Simplified Arabic" w:eastAsia="Calibri" w:hAnsi="Simplified Arabic" w:cs="Simplified Arabic" w:hint="cs"/>
          <w:b/>
          <w:bCs/>
          <w:sz w:val="20"/>
          <w:szCs w:val="20"/>
          <w:rtl/>
        </w:rPr>
        <w:t>*</w:t>
      </w:r>
      <w:r w:rsidRPr="00896233">
        <w:rPr>
          <w:rFonts w:ascii="Arabic Typesetting" w:hAnsi="Arabic Typesetting" w:cs="Arabic Typesetting" w:hint="cs"/>
          <w:b/>
          <w:bCs/>
          <w:sz w:val="24"/>
          <w:szCs w:val="24"/>
          <w:rtl/>
        </w:rPr>
        <w:t xml:space="preserve">المقصود بال </w:t>
      </w:r>
      <w:r w:rsidRPr="00896233">
        <w:rPr>
          <w:rFonts w:ascii="Simplified Arabic" w:eastAsia="Calibri" w:hAnsi="Simplified Arabic" w:cs="Simplified Arabic"/>
          <w:b/>
          <w:bCs/>
          <w:sz w:val="20"/>
          <w:szCs w:val="20"/>
        </w:rPr>
        <w:t>ISI</w:t>
      </w:r>
      <w:r w:rsidRPr="00896233">
        <w:rPr>
          <w:rFonts w:ascii="Arabic Typesetting" w:hAnsi="Arabic Typesetting" w:cs="Arabic Typesetting" w:hint="cs"/>
          <w:b/>
          <w:bCs/>
          <w:sz w:val="24"/>
          <w:szCs w:val="24"/>
          <w:rtl/>
        </w:rPr>
        <w:t xml:space="preserve"> هي قائمة </w:t>
      </w:r>
      <w:r w:rsidRPr="00896233">
        <w:rPr>
          <w:rFonts w:ascii="Arabic Typesetting" w:hAnsi="Arabic Typesetting" w:cs="Arabic Typesetting"/>
          <w:b/>
          <w:bCs/>
          <w:sz w:val="24"/>
          <w:szCs w:val="24"/>
        </w:rPr>
        <w:t>Institute for Scientific Information (ISI)</w:t>
      </w:r>
      <w:r w:rsidRPr="00896233">
        <w:rPr>
          <w:rFonts w:ascii="Arabic Typesetting" w:hAnsi="Arabic Typesetting" w:cs="Arabic Typesetting" w:hint="cs"/>
          <w:b/>
          <w:bCs/>
          <w:sz w:val="24"/>
          <w:szCs w:val="24"/>
          <w:rtl/>
        </w:rPr>
        <w:t xml:space="preserve"> والتي تصدرها مؤسسة تمسون ورويترز (</w:t>
      </w:r>
      <w:r w:rsidRPr="00896233">
        <w:rPr>
          <w:rFonts w:ascii="Arabic Typesetting" w:hAnsi="Arabic Typesetting" w:cs="Arabic Typesetting"/>
          <w:b/>
          <w:bCs/>
          <w:sz w:val="24"/>
          <w:szCs w:val="24"/>
        </w:rPr>
        <w:t>(Thomson Reuters</w:t>
      </w:r>
      <w:r w:rsidRPr="00896233">
        <w:rPr>
          <w:rFonts w:ascii="Arabic Typesetting" w:hAnsi="Arabic Typesetting" w:cs="Arabic Typesetting" w:hint="cs"/>
          <w:b/>
          <w:bCs/>
          <w:sz w:val="24"/>
          <w:szCs w:val="24"/>
          <w:rtl/>
        </w:rPr>
        <w:t>.</w:t>
      </w:r>
    </w:p>
    <w:p w:rsidR="00267E04" w:rsidRPr="00BF7E29" w:rsidRDefault="0086201D" w:rsidP="00106FC3">
      <w:pPr>
        <w:tabs>
          <w:tab w:val="left" w:pos="5550"/>
          <w:tab w:val="left" w:pos="6000"/>
          <w:tab w:val="right" w:pos="8640"/>
        </w:tabs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lastRenderedPageBreak/>
        <w:t>3-</w:t>
      </w:r>
      <w:r w:rsidR="00AB357D" w:rsidRPr="00BF7E29">
        <w:rPr>
          <w:rFonts w:asciiTheme="majorBidi" w:hAnsiTheme="majorBidi" w:cstheme="majorBidi"/>
          <w:b/>
          <w:bCs/>
          <w:sz w:val="24"/>
          <w:szCs w:val="24"/>
        </w:rPr>
        <w:t>Full Na</w:t>
      </w:r>
      <w:r w:rsidR="00636393" w:rsidRPr="00BF7E29">
        <w:rPr>
          <w:rFonts w:asciiTheme="majorBidi" w:hAnsiTheme="majorBidi" w:cstheme="majorBidi"/>
          <w:b/>
          <w:bCs/>
          <w:sz w:val="24"/>
          <w:szCs w:val="24"/>
        </w:rPr>
        <w:t>me</w:t>
      </w:r>
      <w:r w:rsidR="00267E04" w:rsidRPr="00BF7E29">
        <w:rPr>
          <w:rFonts w:asciiTheme="majorBidi" w:hAnsiTheme="majorBidi" w:cstheme="majorBidi"/>
          <w:b/>
          <w:bCs/>
          <w:sz w:val="24"/>
          <w:szCs w:val="24"/>
          <w:rtl/>
        </w:rPr>
        <w:t xml:space="preserve">3- </w:t>
      </w:r>
      <w:r w:rsidR="004201DB" w:rsidRPr="00BF7E29">
        <w:rPr>
          <w:rFonts w:asciiTheme="majorBidi" w:hAnsiTheme="majorBidi" w:cstheme="majorBidi"/>
          <w:b/>
          <w:bCs/>
          <w:sz w:val="24"/>
          <w:szCs w:val="24"/>
          <w:rtl/>
        </w:rPr>
        <w:t>الاسم</w:t>
      </w:r>
      <w:r w:rsidR="00267E04" w:rsidRPr="00BF7E29">
        <w:rPr>
          <w:rFonts w:asciiTheme="majorBidi" w:hAnsiTheme="majorBidi" w:cstheme="majorBidi"/>
          <w:b/>
          <w:bCs/>
          <w:sz w:val="24"/>
          <w:szCs w:val="24"/>
          <w:rtl/>
        </w:rPr>
        <w:t>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4428"/>
        <w:gridCol w:w="4428"/>
      </w:tblGrid>
      <w:tr w:rsidR="00106FC3" w:rsidRPr="00BF7E29" w:rsidTr="000C5ED7"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Academic Rank: </w:t>
            </w:r>
          </w:p>
        </w:tc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الرتبة </w:t>
            </w:r>
            <w:r w:rsidR="002D14F9"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الأكاديمية</w:t>
            </w:r>
          </w:p>
        </w:tc>
      </w:tr>
      <w:tr w:rsidR="00106FC3" w:rsidRPr="00BF7E29" w:rsidTr="000C5ED7"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Subspecialty: </w:t>
            </w:r>
          </w:p>
        </w:tc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>التخصص الدقيق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: </w:t>
            </w:r>
          </w:p>
        </w:tc>
      </w:tr>
      <w:tr w:rsidR="00106FC3" w:rsidRPr="00BF7E29" w:rsidTr="000C5ED7"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Department: </w:t>
            </w:r>
          </w:p>
        </w:tc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>القسم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:</w:t>
            </w:r>
          </w:p>
        </w:tc>
      </w:tr>
      <w:tr w:rsidR="00106FC3" w:rsidRPr="00BF7E29" w:rsidTr="000C5ED7"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College: </w:t>
            </w:r>
          </w:p>
        </w:tc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>الكلية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: </w:t>
            </w:r>
          </w:p>
        </w:tc>
      </w:tr>
      <w:tr w:rsidR="00106FC3" w:rsidRPr="00BF7E29" w:rsidTr="000C5ED7"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Job No.: </w:t>
            </w:r>
          </w:p>
        </w:tc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>الرقم الوظيفي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: </w:t>
            </w:r>
          </w:p>
        </w:tc>
      </w:tr>
      <w:tr w:rsidR="00106FC3" w:rsidRPr="00BF7E29" w:rsidTr="000C5ED7"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Mobile No.: </w:t>
            </w:r>
          </w:p>
        </w:tc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>رقم الجوال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: </w:t>
            </w:r>
          </w:p>
        </w:tc>
      </w:tr>
      <w:tr w:rsidR="00106FC3" w:rsidRPr="00BF7E29" w:rsidTr="000C5ED7"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lang w:val="fr-FR"/>
              </w:rPr>
              <w:t xml:space="preserve">E-mail: </w:t>
            </w:r>
          </w:p>
        </w:tc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bidi/>
              <w:spacing w:after="0" w:line="240" w:lineRule="auto"/>
              <w:jc w:val="both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البريد الالكتروني:</w:t>
            </w:r>
          </w:p>
        </w:tc>
      </w:tr>
      <w:tr w:rsidR="00106FC3" w:rsidRPr="00BF7E29" w:rsidTr="000C5ED7">
        <w:tc>
          <w:tcPr>
            <w:tcW w:w="8856" w:type="dxa"/>
            <w:gridSpan w:val="2"/>
            <w:shd w:val="clear" w:color="auto" w:fill="auto"/>
          </w:tcPr>
          <w:p w:rsidR="0086201D" w:rsidRPr="00313944" w:rsidRDefault="0086201D" w:rsidP="0086201D">
            <w:pPr>
              <w:bidi/>
              <w:spacing w:after="0" w:line="240" w:lineRule="auto"/>
              <w:jc w:val="both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عدد</w:t>
            </w:r>
            <w:r w:rsidR="00533CC1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</w:t>
            </w:r>
            <w:r w:rsidR="00533CC1" w:rsidRPr="00313944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الأبحاث</w:t>
            </w:r>
            <w:r w:rsidR="00533CC1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الكلية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 xml:space="preserve">:           </w:t>
            </w:r>
            <w:r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*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عدد</w:t>
            </w:r>
            <w:r w:rsidR="00533CC1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ال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>ISI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منها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 xml:space="preserve">:               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عدد</w:t>
            </w:r>
            <w:r w:rsidR="00533CC1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ال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>Scopus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منها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 xml:space="preserve">:            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عدد</w:t>
            </w:r>
            <w:r w:rsidR="00533CC1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ال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>PubMed</w:t>
            </w:r>
            <w:r w:rsidR="00533CC1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 </w:t>
            </w:r>
            <w:r w:rsidR="00533CC1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منها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 xml:space="preserve">:    </w:t>
            </w:r>
          </w:p>
          <w:p w:rsidR="0086201D" w:rsidRPr="0086201D" w:rsidRDefault="0086201D" w:rsidP="0086201D">
            <w:pPr>
              <w:bidi/>
              <w:spacing w:after="0" w:line="240" w:lineRule="auto"/>
              <w:jc w:val="both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متوسط معامل التأثير لأبحاث ال </w:t>
            </w:r>
            <w:r w:rsidRPr="0086201D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>ISI</w:t>
            </w:r>
            <w:r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فقط= (مجموع معامل التأثير لكل </w:t>
            </w:r>
            <w:r w:rsidR="00533CC1"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الأبحاث</w:t>
            </w:r>
            <w:r w:rsidRPr="0086201D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>÷</w:t>
            </w:r>
            <w:r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عدد </w:t>
            </w:r>
            <w:r w:rsidR="00533CC1"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الأبحاث</w:t>
            </w:r>
            <w:r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ذات معامل التأثير) =</w:t>
            </w:r>
          </w:p>
          <w:p w:rsidR="0086201D" w:rsidRDefault="0086201D" w:rsidP="0086201D">
            <w:pPr>
              <w:tabs>
                <w:tab w:val="left" w:pos="5550"/>
              </w:tabs>
              <w:rPr>
                <w:rFonts w:asciiTheme="majorBidi" w:hAnsiTheme="majorBidi" w:cstheme="majorBidi"/>
                <w:sz w:val="18"/>
                <w:szCs w:val="18"/>
              </w:rPr>
            </w:pPr>
            <w:r w:rsidRPr="0086642E">
              <w:rPr>
                <w:rFonts w:asciiTheme="majorBidi" w:hAnsiTheme="majorBidi" w:cstheme="majorBidi"/>
                <w:sz w:val="18"/>
                <w:szCs w:val="18"/>
              </w:rPr>
              <w:t xml:space="preserve">Average impact factor (ISI paper only) = (Total Impact Factor </w:t>
            </w:r>
            <w:r w:rsidRPr="0086642E">
              <w:rPr>
                <w:rFonts w:asciiTheme="majorBidi" w:hAnsiTheme="majorBidi" w:cstheme="majorBidi"/>
                <w:sz w:val="18"/>
                <w:szCs w:val="18"/>
                <w:rtl/>
              </w:rPr>
              <w:t>÷</w:t>
            </w:r>
            <w:r w:rsidRPr="0086642E">
              <w:rPr>
                <w:rFonts w:asciiTheme="majorBidi" w:hAnsiTheme="majorBidi" w:cstheme="majorBidi"/>
                <w:sz w:val="18"/>
                <w:szCs w:val="18"/>
              </w:rPr>
              <w:t xml:space="preserve"> Number of Research paper with Impact Factor) =</w:t>
            </w:r>
          </w:p>
          <w:p w:rsidR="00106FC3" w:rsidRPr="00A67131" w:rsidRDefault="0086201D" w:rsidP="0086201D">
            <w:pPr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في حالة العلوم </w:t>
            </w:r>
            <w:r w:rsidR="00533CC1"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الإنسانية</w:t>
            </w:r>
            <w:r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والاجتماعية يطالب بعدد </w:t>
            </w:r>
            <w:r w:rsidR="00533CC1"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الأبحاث</w:t>
            </w:r>
            <w:r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المنشورة في مجلات وجامعات معترف بها =</w:t>
            </w:r>
          </w:p>
        </w:tc>
      </w:tr>
      <w:tr w:rsidR="004C01FF" w:rsidRPr="00BF7E29" w:rsidTr="000C5ED7">
        <w:tc>
          <w:tcPr>
            <w:tcW w:w="8856" w:type="dxa"/>
            <w:gridSpan w:val="2"/>
            <w:shd w:val="clear" w:color="auto" w:fill="auto"/>
          </w:tcPr>
          <w:p w:rsidR="004C01FF" w:rsidRPr="00313944" w:rsidRDefault="004C01FF" w:rsidP="00A67131">
            <w:pPr>
              <w:bidi/>
              <w:spacing w:after="0" w:line="240" w:lineRule="auto"/>
              <w:jc w:val="both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4C01FF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التوقيع</w:t>
            </w:r>
            <w:r w:rsidRPr="004C01FF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 xml:space="preserve">:                                                          </w:t>
            </w:r>
            <w:r w:rsidRPr="004C01FF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التاريخ</w:t>
            </w:r>
            <w:r w:rsidRPr="004C01FF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>:</w:t>
            </w:r>
          </w:p>
        </w:tc>
      </w:tr>
    </w:tbl>
    <w:p w:rsidR="0086201D" w:rsidRPr="00896233" w:rsidRDefault="0086201D" w:rsidP="0086201D">
      <w:pPr>
        <w:bidi/>
        <w:spacing w:after="0" w:line="240" w:lineRule="auto"/>
        <w:jc w:val="both"/>
        <w:rPr>
          <w:rFonts w:ascii="Arabic Typesetting" w:hAnsi="Arabic Typesetting" w:cs="Arabic Typesetting"/>
          <w:b/>
          <w:bCs/>
          <w:sz w:val="24"/>
          <w:szCs w:val="24"/>
        </w:rPr>
      </w:pPr>
      <w:r>
        <w:rPr>
          <w:rFonts w:ascii="Simplified Arabic" w:eastAsia="Calibri" w:hAnsi="Simplified Arabic" w:cs="Simplified Arabic" w:hint="cs"/>
          <w:b/>
          <w:bCs/>
          <w:sz w:val="20"/>
          <w:szCs w:val="20"/>
          <w:rtl/>
        </w:rPr>
        <w:t>*</w:t>
      </w:r>
      <w:r w:rsidRPr="00896233">
        <w:rPr>
          <w:rFonts w:ascii="Arabic Typesetting" w:hAnsi="Arabic Typesetting" w:cs="Arabic Typesetting" w:hint="cs"/>
          <w:b/>
          <w:bCs/>
          <w:sz w:val="24"/>
          <w:szCs w:val="24"/>
          <w:rtl/>
        </w:rPr>
        <w:t xml:space="preserve">المقصود بال </w:t>
      </w:r>
      <w:r w:rsidRPr="00896233">
        <w:rPr>
          <w:rFonts w:ascii="Simplified Arabic" w:eastAsia="Calibri" w:hAnsi="Simplified Arabic" w:cs="Simplified Arabic"/>
          <w:b/>
          <w:bCs/>
          <w:sz w:val="20"/>
          <w:szCs w:val="20"/>
        </w:rPr>
        <w:t>ISI</w:t>
      </w:r>
      <w:r w:rsidRPr="00896233">
        <w:rPr>
          <w:rFonts w:ascii="Arabic Typesetting" w:hAnsi="Arabic Typesetting" w:cs="Arabic Typesetting" w:hint="cs"/>
          <w:b/>
          <w:bCs/>
          <w:sz w:val="24"/>
          <w:szCs w:val="24"/>
          <w:rtl/>
        </w:rPr>
        <w:t xml:space="preserve"> هي قائمة </w:t>
      </w:r>
      <w:r w:rsidRPr="00896233">
        <w:rPr>
          <w:rFonts w:ascii="Arabic Typesetting" w:hAnsi="Arabic Typesetting" w:cs="Arabic Typesetting"/>
          <w:b/>
          <w:bCs/>
          <w:sz w:val="24"/>
          <w:szCs w:val="24"/>
        </w:rPr>
        <w:t>Institute for Scientific Information (ISI)</w:t>
      </w:r>
      <w:r w:rsidRPr="00896233">
        <w:rPr>
          <w:rFonts w:ascii="Arabic Typesetting" w:hAnsi="Arabic Typesetting" w:cs="Arabic Typesetting" w:hint="cs"/>
          <w:b/>
          <w:bCs/>
          <w:sz w:val="24"/>
          <w:szCs w:val="24"/>
          <w:rtl/>
        </w:rPr>
        <w:t xml:space="preserve"> والتي تصدرها مؤسسة تمسون ورويترز (</w:t>
      </w:r>
      <w:r w:rsidRPr="00896233">
        <w:rPr>
          <w:rFonts w:ascii="Arabic Typesetting" w:hAnsi="Arabic Typesetting" w:cs="Arabic Typesetting"/>
          <w:b/>
          <w:bCs/>
          <w:sz w:val="24"/>
          <w:szCs w:val="24"/>
        </w:rPr>
        <w:t>(Thomson Reuters</w:t>
      </w:r>
      <w:r w:rsidRPr="00896233">
        <w:rPr>
          <w:rFonts w:ascii="Arabic Typesetting" w:hAnsi="Arabic Typesetting" w:cs="Arabic Typesetting" w:hint="cs"/>
          <w:b/>
          <w:bCs/>
          <w:sz w:val="24"/>
          <w:szCs w:val="24"/>
          <w:rtl/>
        </w:rPr>
        <w:t>.</w:t>
      </w:r>
    </w:p>
    <w:p w:rsidR="004C01FF" w:rsidRDefault="004C01FF" w:rsidP="00BF7E29">
      <w:pPr>
        <w:tabs>
          <w:tab w:val="left" w:pos="5550"/>
          <w:tab w:val="left" w:pos="6000"/>
          <w:tab w:val="right" w:pos="8640"/>
        </w:tabs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:rsidR="004C01FF" w:rsidRDefault="004C01FF" w:rsidP="00BF7E29">
      <w:pPr>
        <w:tabs>
          <w:tab w:val="left" w:pos="5550"/>
          <w:tab w:val="left" w:pos="6000"/>
          <w:tab w:val="right" w:pos="8640"/>
        </w:tabs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:rsidR="004C01FF" w:rsidRDefault="004C01FF" w:rsidP="00BF7E29">
      <w:pPr>
        <w:tabs>
          <w:tab w:val="left" w:pos="5550"/>
          <w:tab w:val="left" w:pos="6000"/>
          <w:tab w:val="right" w:pos="8640"/>
        </w:tabs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:rsidR="00DD182F" w:rsidRPr="00BF7E29" w:rsidRDefault="0086201D" w:rsidP="0086201D">
      <w:pPr>
        <w:tabs>
          <w:tab w:val="left" w:pos="5550"/>
          <w:tab w:val="left" w:pos="6000"/>
          <w:tab w:val="right" w:pos="8640"/>
        </w:tabs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4- </w:t>
      </w:r>
      <w:r w:rsidR="00DD182F" w:rsidRPr="00BF7E29">
        <w:rPr>
          <w:rFonts w:asciiTheme="majorBidi" w:hAnsiTheme="majorBidi" w:cstheme="majorBidi"/>
          <w:b/>
          <w:bCs/>
          <w:sz w:val="24"/>
          <w:szCs w:val="24"/>
        </w:rPr>
        <w:t xml:space="preserve">Full Name   </w:t>
      </w:r>
      <w:r w:rsidR="00DD182F" w:rsidRPr="00BF7E29">
        <w:rPr>
          <w:rFonts w:asciiTheme="majorBidi" w:hAnsiTheme="majorBidi" w:cstheme="majorBidi"/>
          <w:b/>
          <w:bCs/>
          <w:sz w:val="24"/>
          <w:szCs w:val="24"/>
          <w:rtl/>
        </w:rPr>
        <w:t>- الاسم:</w:t>
      </w:r>
      <w:r w:rsidR="00DD182F" w:rsidRPr="00BF7E29">
        <w:rPr>
          <w:rFonts w:asciiTheme="majorBidi" w:hAnsiTheme="majorBidi" w:cstheme="majorBidi"/>
          <w:b/>
          <w:bCs/>
          <w:sz w:val="24"/>
          <w:szCs w:val="24"/>
        </w:rPr>
        <w:t xml:space="preserve"> 4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4428"/>
        <w:gridCol w:w="4428"/>
      </w:tblGrid>
      <w:tr w:rsidR="00BF7E29" w:rsidRPr="00BF7E29" w:rsidTr="000C5ED7">
        <w:tc>
          <w:tcPr>
            <w:tcW w:w="4428" w:type="dxa"/>
            <w:shd w:val="clear" w:color="auto" w:fill="auto"/>
          </w:tcPr>
          <w:p w:rsidR="00BF7E29" w:rsidRPr="00BF7E29" w:rsidRDefault="00BF7E29" w:rsidP="000C5ED7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Academic Rank: </w:t>
            </w:r>
          </w:p>
        </w:tc>
        <w:tc>
          <w:tcPr>
            <w:tcW w:w="4428" w:type="dxa"/>
            <w:shd w:val="clear" w:color="auto" w:fill="auto"/>
          </w:tcPr>
          <w:p w:rsidR="00BF7E29" w:rsidRPr="00BF7E29" w:rsidRDefault="00BF7E29" w:rsidP="000C5ED7">
            <w:pPr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الرتبة </w:t>
            </w:r>
            <w:r w:rsidR="00533CC1"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الأكاديمية</w:t>
            </w:r>
          </w:p>
        </w:tc>
      </w:tr>
      <w:tr w:rsidR="00BF7E29" w:rsidRPr="00BF7E29" w:rsidTr="000C5ED7">
        <w:tc>
          <w:tcPr>
            <w:tcW w:w="4428" w:type="dxa"/>
            <w:shd w:val="clear" w:color="auto" w:fill="auto"/>
          </w:tcPr>
          <w:p w:rsidR="00BF7E29" w:rsidRPr="00BF7E29" w:rsidRDefault="00BF7E29" w:rsidP="000C5ED7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Subspecialty: </w:t>
            </w:r>
          </w:p>
        </w:tc>
        <w:tc>
          <w:tcPr>
            <w:tcW w:w="4428" w:type="dxa"/>
            <w:shd w:val="clear" w:color="auto" w:fill="auto"/>
          </w:tcPr>
          <w:p w:rsidR="00BF7E29" w:rsidRPr="00BF7E29" w:rsidRDefault="00BF7E29" w:rsidP="000C5ED7">
            <w:pPr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>التخصص الدقيق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: </w:t>
            </w:r>
          </w:p>
        </w:tc>
      </w:tr>
      <w:tr w:rsidR="00BF7E29" w:rsidRPr="00BF7E29" w:rsidTr="000C5ED7">
        <w:tc>
          <w:tcPr>
            <w:tcW w:w="4428" w:type="dxa"/>
            <w:shd w:val="clear" w:color="auto" w:fill="auto"/>
          </w:tcPr>
          <w:p w:rsidR="00BF7E29" w:rsidRPr="00BF7E29" w:rsidRDefault="00BF7E29" w:rsidP="000C5ED7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Department: </w:t>
            </w:r>
          </w:p>
        </w:tc>
        <w:tc>
          <w:tcPr>
            <w:tcW w:w="4428" w:type="dxa"/>
            <w:shd w:val="clear" w:color="auto" w:fill="auto"/>
          </w:tcPr>
          <w:p w:rsidR="00BF7E29" w:rsidRPr="00BF7E29" w:rsidRDefault="00BF7E29" w:rsidP="000C5ED7">
            <w:pPr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>القسم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:</w:t>
            </w:r>
          </w:p>
        </w:tc>
      </w:tr>
      <w:tr w:rsidR="00BF7E29" w:rsidRPr="00BF7E29" w:rsidTr="000C5ED7">
        <w:tc>
          <w:tcPr>
            <w:tcW w:w="4428" w:type="dxa"/>
            <w:shd w:val="clear" w:color="auto" w:fill="auto"/>
          </w:tcPr>
          <w:p w:rsidR="00BF7E29" w:rsidRPr="00BF7E29" w:rsidRDefault="00BF7E29" w:rsidP="000C5ED7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College: </w:t>
            </w:r>
          </w:p>
        </w:tc>
        <w:tc>
          <w:tcPr>
            <w:tcW w:w="4428" w:type="dxa"/>
            <w:shd w:val="clear" w:color="auto" w:fill="auto"/>
          </w:tcPr>
          <w:p w:rsidR="00BF7E29" w:rsidRPr="00BF7E29" w:rsidRDefault="00BF7E29" w:rsidP="000C5ED7">
            <w:pPr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>الكلية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: </w:t>
            </w:r>
          </w:p>
        </w:tc>
      </w:tr>
      <w:tr w:rsidR="00BF7E29" w:rsidRPr="00BF7E29" w:rsidTr="000C5ED7">
        <w:tc>
          <w:tcPr>
            <w:tcW w:w="4428" w:type="dxa"/>
            <w:shd w:val="clear" w:color="auto" w:fill="auto"/>
          </w:tcPr>
          <w:p w:rsidR="00BF7E29" w:rsidRPr="00BF7E29" w:rsidRDefault="00BF7E29" w:rsidP="000C5ED7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Job No.: </w:t>
            </w:r>
          </w:p>
        </w:tc>
        <w:tc>
          <w:tcPr>
            <w:tcW w:w="4428" w:type="dxa"/>
            <w:shd w:val="clear" w:color="auto" w:fill="auto"/>
          </w:tcPr>
          <w:p w:rsidR="00BF7E29" w:rsidRPr="00BF7E29" w:rsidRDefault="00BF7E29" w:rsidP="000C5ED7">
            <w:pPr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>الرقم الوظيفي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: </w:t>
            </w:r>
          </w:p>
        </w:tc>
      </w:tr>
      <w:tr w:rsidR="00BF7E29" w:rsidRPr="00BF7E29" w:rsidTr="000C5ED7">
        <w:tc>
          <w:tcPr>
            <w:tcW w:w="4428" w:type="dxa"/>
            <w:shd w:val="clear" w:color="auto" w:fill="auto"/>
          </w:tcPr>
          <w:p w:rsidR="00BF7E29" w:rsidRPr="00BF7E29" w:rsidRDefault="00BF7E29" w:rsidP="000C5ED7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Mobile No.: </w:t>
            </w:r>
          </w:p>
        </w:tc>
        <w:tc>
          <w:tcPr>
            <w:tcW w:w="4428" w:type="dxa"/>
            <w:shd w:val="clear" w:color="auto" w:fill="auto"/>
          </w:tcPr>
          <w:p w:rsidR="00BF7E29" w:rsidRPr="00BF7E29" w:rsidRDefault="00BF7E29" w:rsidP="000C5ED7">
            <w:pPr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>رقم الجوال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: </w:t>
            </w:r>
          </w:p>
        </w:tc>
      </w:tr>
      <w:tr w:rsidR="00BF7E29" w:rsidRPr="00BF7E29" w:rsidTr="000C5ED7">
        <w:tc>
          <w:tcPr>
            <w:tcW w:w="4428" w:type="dxa"/>
            <w:shd w:val="clear" w:color="auto" w:fill="auto"/>
          </w:tcPr>
          <w:p w:rsidR="00BF7E29" w:rsidRPr="00BF7E29" w:rsidRDefault="00BF7E29" w:rsidP="000C5ED7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lang w:val="fr-FR"/>
              </w:rPr>
              <w:t xml:space="preserve">E-mail: </w:t>
            </w:r>
          </w:p>
        </w:tc>
        <w:tc>
          <w:tcPr>
            <w:tcW w:w="4428" w:type="dxa"/>
            <w:shd w:val="clear" w:color="auto" w:fill="auto"/>
          </w:tcPr>
          <w:p w:rsidR="00BF7E29" w:rsidRPr="00BF7E29" w:rsidRDefault="00BF7E29" w:rsidP="000C5ED7">
            <w:pPr>
              <w:bidi/>
              <w:spacing w:after="0" w:line="240" w:lineRule="auto"/>
              <w:jc w:val="both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البريد الالكتروني:</w:t>
            </w:r>
          </w:p>
        </w:tc>
      </w:tr>
      <w:tr w:rsidR="00BF7E29" w:rsidRPr="00BF7E29" w:rsidTr="000C5ED7">
        <w:tc>
          <w:tcPr>
            <w:tcW w:w="8856" w:type="dxa"/>
            <w:gridSpan w:val="2"/>
            <w:shd w:val="clear" w:color="auto" w:fill="auto"/>
          </w:tcPr>
          <w:p w:rsidR="0086201D" w:rsidRPr="00313944" w:rsidRDefault="0086201D" w:rsidP="0086201D">
            <w:pPr>
              <w:bidi/>
              <w:spacing w:after="0" w:line="240" w:lineRule="auto"/>
              <w:jc w:val="both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عدد</w:t>
            </w:r>
            <w:r w:rsidR="00533CC1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</w:t>
            </w:r>
            <w:r w:rsidR="00533CC1" w:rsidRPr="00313944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الأبحاث</w:t>
            </w:r>
            <w:r w:rsidR="00533CC1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الكلية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 xml:space="preserve">:           </w:t>
            </w:r>
            <w:r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*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عدد</w:t>
            </w:r>
            <w:r w:rsidR="00533CC1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ال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>ISI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منها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 xml:space="preserve">:               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عدد</w:t>
            </w:r>
            <w:r w:rsidR="00533CC1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ال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>Scopus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منها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 xml:space="preserve">:            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عدد</w:t>
            </w:r>
            <w:r w:rsidR="00533CC1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ال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>PubMed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منها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 xml:space="preserve">:    </w:t>
            </w:r>
          </w:p>
          <w:p w:rsidR="0086201D" w:rsidRPr="0086201D" w:rsidRDefault="0086201D" w:rsidP="0086201D">
            <w:pPr>
              <w:bidi/>
              <w:spacing w:after="0" w:line="240" w:lineRule="auto"/>
              <w:jc w:val="both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متوسط معامل التأثير لأبحاث ال </w:t>
            </w:r>
            <w:r w:rsidRPr="0086201D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>ISI</w:t>
            </w:r>
            <w:r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فقط= (مجموع معامل التأثير لكل </w:t>
            </w:r>
            <w:r w:rsidR="00533CC1"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الأبحاث</w:t>
            </w:r>
            <w:r w:rsidRPr="0086201D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>÷</w:t>
            </w:r>
            <w:r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عدد </w:t>
            </w:r>
            <w:r w:rsidR="00533CC1"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الأبحاث</w:t>
            </w:r>
            <w:r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ذات معامل التأثير) =</w:t>
            </w:r>
          </w:p>
          <w:p w:rsidR="0086201D" w:rsidRDefault="0086201D" w:rsidP="0086201D">
            <w:pPr>
              <w:tabs>
                <w:tab w:val="left" w:pos="5550"/>
              </w:tabs>
              <w:rPr>
                <w:rFonts w:asciiTheme="majorBidi" w:hAnsiTheme="majorBidi" w:cstheme="majorBidi"/>
                <w:sz w:val="18"/>
                <w:szCs w:val="18"/>
              </w:rPr>
            </w:pPr>
            <w:r w:rsidRPr="0086642E">
              <w:rPr>
                <w:rFonts w:asciiTheme="majorBidi" w:hAnsiTheme="majorBidi" w:cstheme="majorBidi"/>
                <w:sz w:val="18"/>
                <w:szCs w:val="18"/>
              </w:rPr>
              <w:t xml:space="preserve">Average impact factor (ISI paper only) = (Total Impact Factor </w:t>
            </w:r>
            <w:r w:rsidRPr="0086642E">
              <w:rPr>
                <w:rFonts w:asciiTheme="majorBidi" w:hAnsiTheme="majorBidi" w:cstheme="majorBidi"/>
                <w:sz w:val="18"/>
                <w:szCs w:val="18"/>
                <w:rtl/>
              </w:rPr>
              <w:t>÷</w:t>
            </w:r>
            <w:r w:rsidRPr="0086642E">
              <w:rPr>
                <w:rFonts w:asciiTheme="majorBidi" w:hAnsiTheme="majorBidi" w:cstheme="majorBidi"/>
                <w:sz w:val="18"/>
                <w:szCs w:val="18"/>
              </w:rPr>
              <w:t xml:space="preserve"> Number of Research paper with Impact Factor) =</w:t>
            </w:r>
          </w:p>
          <w:p w:rsidR="00BF7E29" w:rsidRPr="00A67131" w:rsidRDefault="0086201D" w:rsidP="0086201D">
            <w:pPr>
              <w:bidi/>
              <w:spacing w:after="0" w:line="240" w:lineRule="auto"/>
              <w:jc w:val="both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في حالة العلوم </w:t>
            </w:r>
            <w:r w:rsidR="00533CC1"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الإنسانية</w:t>
            </w:r>
            <w:r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والاجتماعية يطالب بعدد </w:t>
            </w:r>
            <w:r w:rsidR="00533CC1"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الأبحاث</w:t>
            </w:r>
            <w:r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المنشورة في مجلات وجامعات معترف بها =</w:t>
            </w:r>
          </w:p>
        </w:tc>
      </w:tr>
      <w:tr w:rsidR="004C01FF" w:rsidRPr="00BF7E29" w:rsidTr="000C5ED7">
        <w:tc>
          <w:tcPr>
            <w:tcW w:w="8856" w:type="dxa"/>
            <w:gridSpan w:val="2"/>
            <w:shd w:val="clear" w:color="auto" w:fill="auto"/>
          </w:tcPr>
          <w:p w:rsidR="004C01FF" w:rsidRPr="00313944" w:rsidRDefault="004C01FF" w:rsidP="00A67131">
            <w:pPr>
              <w:bidi/>
              <w:spacing w:after="0" w:line="240" w:lineRule="auto"/>
              <w:jc w:val="both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4C01FF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التوقيع</w:t>
            </w:r>
            <w:r w:rsidRPr="004C01FF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 xml:space="preserve">:                                                          </w:t>
            </w:r>
            <w:r w:rsidRPr="004C01FF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التاريخ</w:t>
            </w:r>
            <w:r w:rsidRPr="004C01FF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>:</w:t>
            </w:r>
          </w:p>
        </w:tc>
      </w:tr>
    </w:tbl>
    <w:p w:rsidR="0086201D" w:rsidRPr="00896233" w:rsidRDefault="0086201D" w:rsidP="0086201D">
      <w:pPr>
        <w:bidi/>
        <w:spacing w:after="0" w:line="240" w:lineRule="auto"/>
        <w:jc w:val="both"/>
        <w:rPr>
          <w:rFonts w:ascii="Arabic Typesetting" w:hAnsi="Arabic Typesetting" w:cs="Arabic Typesetting"/>
          <w:b/>
          <w:bCs/>
          <w:sz w:val="24"/>
          <w:szCs w:val="24"/>
        </w:rPr>
      </w:pPr>
      <w:r>
        <w:rPr>
          <w:rFonts w:ascii="Simplified Arabic" w:eastAsia="Calibri" w:hAnsi="Simplified Arabic" w:cs="Simplified Arabic" w:hint="cs"/>
          <w:b/>
          <w:bCs/>
          <w:sz w:val="20"/>
          <w:szCs w:val="20"/>
          <w:rtl/>
        </w:rPr>
        <w:t>*</w:t>
      </w:r>
      <w:r w:rsidRPr="00896233">
        <w:rPr>
          <w:rFonts w:ascii="Arabic Typesetting" w:hAnsi="Arabic Typesetting" w:cs="Arabic Typesetting" w:hint="cs"/>
          <w:b/>
          <w:bCs/>
          <w:sz w:val="24"/>
          <w:szCs w:val="24"/>
          <w:rtl/>
        </w:rPr>
        <w:t xml:space="preserve">المقصود بال </w:t>
      </w:r>
      <w:r w:rsidRPr="00896233">
        <w:rPr>
          <w:rFonts w:ascii="Simplified Arabic" w:eastAsia="Calibri" w:hAnsi="Simplified Arabic" w:cs="Simplified Arabic"/>
          <w:b/>
          <w:bCs/>
          <w:sz w:val="20"/>
          <w:szCs w:val="20"/>
        </w:rPr>
        <w:t>ISI</w:t>
      </w:r>
      <w:r w:rsidRPr="00896233">
        <w:rPr>
          <w:rFonts w:ascii="Arabic Typesetting" w:hAnsi="Arabic Typesetting" w:cs="Arabic Typesetting" w:hint="cs"/>
          <w:b/>
          <w:bCs/>
          <w:sz w:val="24"/>
          <w:szCs w:val="24"/>
          <w:rtl/>
        </w:rPr>
        <w:t xml:space="preserve"> هي قائمة </w:t>
      </w:r>
      <w:r w:rsidRPr="00896233">
        <w:rPr>
          <w:rFonts w:ascii="Arabic Typesetting" w:hAnsi="Arabic Typesetting" w:cs="Arabic Typesetting"/>
          <w:b/>
          <w:bCs/>
          <w:sz w:val="24"/>
          <w:szCs w:val="24"/>
        </w:rPr>
        <w:t>Institute for Scientific Information (ISI)</w:t>
      </w:r>
      <w:r w:rsidRPr="00896233">
        <w:rPr>
          <w:rFonts w:ascii="Arabic Typesetting" w:hAnsi="Arabic Typesetting" w:cs="Arabic Typesetting" w:hint="cs"/>
          <w:b/>
          <w:bCs/>
          <w:sz w:val="24"/>
          <w:szCs w:val="24"/>
          <w:rtl/>
        </w:rPr>
        <w:t xml:space="preserve"> والتي تصدرها مؤسسة تمسون ورويترز (</w:t>
      </w:r>
      <w:r w:rsidRPr="00896233">
        <w:rPr>
          <w:rFonts w:ascii="Arabic Typesetting" w:hAnsi="Arabic Typesetting" w:cs="Arabic Typesetting"/>
          <w:b/>
          <w:bCs/>
          <w:sz w:val="24"/>
          <w:szCs w:val="24"/>
        </w:rPr>
        <w:t>(Thomson Reuters</w:t>
      </w:r>
      <w:r w:rsidRPr="00896233">
        <w:rPr>
          <w:rFonts w:ascii="Arabic Typesetting" w:hAnsi="Arabic Typesetting" w:cs="Arabic Typesetting" w:hint="cs"/>
          <w:b/>
          <w:bCs/>
          <w:sz w:val="24"/>
          <w:szCs w:val="24"/>
          <w:rtl/>
        </w:rPr>
        <w:t>.</w:t>
      </w:r>
    </w:p>
    <w:p w:rsidR="004C01FF" w:rsidRDefault="004C01FF" w:rsidP="00BF7E29">
      <w:pPr>
        <w:tabs>
          <w:tab w:val="left" w:pos="5550"/>
        </w:tabs>
        <w:spacing w:after="0" w:line="240" w:lineRule="auto"/>
        <w:jc w:val="right"/>
        <w:rPr>
          <w:rFonts w:asciiTheme="majorBidi" w:hAnsiTheme="majorBidi" w:cstheme="majorBidi"/>
          <w:b/>
          <w:bCs/>
          <w:sz w:val="24"/>
          <w:szCs w:val="24"/>
        </w:rPr>
      </w:pPr>
    </w:p>
    <w:p w:rsidR="004C01FF" w:rsidRDefault="004C01FF" w:rsidP="00BF7E29">
      <w:pPr>
        <w:tabs>
          <w:tab w:val="left" w:pos="5550"/>
        </w:tabs>
        <w:spacing w:after="0" w:line="240" w:lineRule="auto"/>
        <w:jc w:val="right"/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a3"/>
        <w:tblpPr w:leftFromText="180" w:rightFromText="180" w:vertAnchor="text" w:horzAnchor="margin" w:tblpY="196"/>
        <w:tblW w:w="0" w:type="auto"/>
        <w:tblLook w:val="04A0"/>
      </w:tblPr>
      <w:tblGrid>
        <w:gridCol w:w="8820"/>
      </w:tblGrid>
      <w:tr w:rsidR="00AE1B66" w:rsidRPr="00BF7E29" w:rsidTr="000C5ED7">
        <w:tc>
          <w:tcPr>
            <w:tcW w:w="8820" w:type="dxa"/>
            <w:tcBorders>
              <w:top w:val="nil"/>
              <w:left w:val="nil"/>
              <w:right w:val="nil"/>
            </w:tcBorders>
          </w:tcPr>
          <w:p w:rsidR="00AE1B66" w:rsidRPr="00BF7E29" w:rsidRDefault="00AE1B66" w:rsidP="001E760F">
            <w:pPr>
              <w:pStyle w:val="a7"/>
              <w:tabs>
                <w:tab w:val="left" w:pos="345"/>
              </w:tabs>
              <w:bidi/>
              <w:ind w:left="0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BF7E29">
              <w:rPr>
                <w:rFonts w:ascii="Simplified Arabic" w:hAnsi="Simplified Arabic" w:cs="Simplified Arabic" w:hint="cs"/>
                <w:b/>
                <w:bCs/>
                <w:rtl/>
              </w:rPr>
              <w:lastRenderedPageBreak/>
              <w:t>الملخص العربي</w:t>
            </w:r>
            <w:r w:rsidR="00D56D67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(حد </w:t>
            </w:r>
            <w:r w:rsidR="00533CC1">
              <w:rPr>
                <w:rFonts w:ascii="Simplified Arabic" w:hAnsi="Simplified Arabic" w:cs="Simplified Arabic" w:hint="cs"/>
                <w:b/>
                <w:bCs/>
                <w:rtl/>
              </w:rPr>
              <w:t>أقصى</w:t>
            </w:r>
            <w:r w:rsidR="00D56D67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300 كلمه)</w:t>
            </w:r>
          </w:p>
        </w:tc>
      </w:tr>
      <w:tr w:rsidR="00AE1B66" w:rsidRPr="00BF7E29" w:rsidTr="000C5ED7">
        <w:tc>
          <w:tcPr>
            <w:tcW w:w="8820" w:type="dxa"/>
          </w:tcPr>
          <w:p w:rsidR="00AE1B66" w:rsidRPr="00BF7E29" w:rsidRDefault="00AE1B66" w:rsidP="000C5ED7">
            <w:pPr>
              <w:jc w:val="both"/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</w:pPr>
          </w:p>
          <w:p w:rsidR="00AE1B66" w:rsidRPr="00BF7E29" w:rsidRDefault="00AE1B66" w:rsidP="000C5ED7">
            <w:pPr>
              <w:jc w:val="both"/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</w:pPr>
          </w:p>
          <w:p w:rsidR="00AE1B66" w:rsidRPr="00BF7E29" w:rsidRDefault="00AE1B66" w:rsidP="000C5ED7">
            <w:pPr>
              <w:jc w:val="both"/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</w:pPr>
          </w:p>
        </w:tc>
      </w:tr>
      <w:tr w:rsidR="00497D33" w:rsidRPr="00BF7E29" w:rsidTr="00586CF5">
        <w:tc>
          <w:tcPr>
            <w:tcW w:w="8820" w:type="dxa"/>
            <w:tcBorders>
              <w:top w:val="nil"/>
              <w:left w:val="nil"/>
              <w:right w:val="nil"/>
            </w:tcBorders>
          </w:tcPr>
          <w:p w:rsidR="00AE1B66" w:rsidRPr="00BF7E29" w:rsidRDefault="00AE1B66" w:rsidP="008C2334">
            <w:pPr>
              <w:pStyle w:val="a7"/>
              <w:tabs>
                <w:tab w:val="left" w:pos="345"/>
              </w:tabs>
              <w:bidi/>
              <w:ind w:left="0"/>
              <w:jc w:val="right"/>
              <w:rPr>
                <w:rFonts w:ascii="Simplified Arabic" w:hAnsi="Simplified Arabic" w:cs="Simplified Arabic"/>
                <w:b/>
                <w:bCs/>
              </w:rPr>
            </w:pPr>
          </w:p>
          <w:p w:rsidR="00497D33" w:rsidRPr="00BF7E29" w:rsidRDefault="008C2334" w:rsidP="00AE1B66">
            <w:pPr>
              <w:pStyle w:val="a7"/>
              <w:tabs>
                <w:tab w:val="left" w:pos="345"/>
              </w:tabs>
              <w:bidi/>
              <w:ind w:left="0"/>
              <w:jc w:val="right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BF7E29">
              <w:rPr>
                <w:rFonts w:ascii="Simplified Arabic" w:hAnsi="Simplified Arabic" w:cs="Simplified Arabic"/>
                <w:b/>
                <w:bCs/>
              </w:rPr>
              <w:t>English Summary</w:t>
            </w:r>
            <w:r w:rsidR="00D56D67">
              <w:rPr>
                <w:rFonts w:ascii="Simplified Arabic" w:hAnsi="Simplified Arabic" w:cs="Simplified Arabic"/>
                <w:b/>
                <w:bCs/>
              </w:rPr>
              <w:t xml:space="preserve"> (maximum 300 words)</w:t>
            </w:r>
          </w:p>
        </w:tc>
      </w:tr>
      <w:tr w:rsidR="00497D33" w:rsidRPr="00BF7E29" w:rsidTr="00497D33">
        <w:tc>
          <w:tcPr>
            <w:tcW w:w="8820" w:type="dxa"/>
          </w:tcPr>
          <w:p w:rsidR="00572D76" w:rsidRPr="00BF7E29" w:rsidRDefault="00572D76" w:rsidP="00AE1B66">
            <w:pPr>
              <w:jc w:val="both"/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</w:pPr>
          </w:p>
          <w:p w:rsidR="00AE1B66" w:rsidRPr="00BF7E29" w:rsidRDefault="00AE1B66" w:rsidP="00AE1B66">
            <w:pPr>
              <w:jc w:val="both"/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</w:pPr>
          </w:p>
          <w:p w:rsidR="00AE1B66" w:rsidRPr="00BF7E29" w:rsidRDefault="00AE1B66" w:rsidP="00AE1B66">
            <w:pPr>
              <w:jc w:val="both"/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</w:pPr>
          </w:p>
        </w:tc>
      </w:tr>
      <w:tr w:rsidR="008C2334" w:rsidRPr="00BF7E29" w:rsidTr="00586CF5">
        <w:tc>
          <w:tcPr>
            <w:tcW w:w="8820" w:type="dxa"/>
            <w:tcBorders>
              <w:top w:val="nil"/>
              <w:left w:val="nil"/>
              <w:right w:val="nil"/>
            </w:tcBorders>
          </w:tcPr>
          <w:p w:rsidR="008934FD" w:rsidRDefault="008934FD" w:rsidP="001E760F">
            <w:pPr>
              <w:pStyle w:val="a7"/>
              <w:tabs>
                <w:tab w:val="left" w:pos="345"/>
              </w:tabs>
              <w:bidi/>
              <w:ind w:left="0"/>
              <w:rPr>
                <w:rFonts w:ascii="Simplified Arabic" w:hAnsi="Simplified Arabic" w:cs="Simplified Arabic"/>
                <w:b/>
                <w:bCs/>
                <w:rtl/>
              </w:rPr>
            </w:pPr>
          </w:p>
          <w:p w:rsidR="008C2334" w:rsidRPr="00BF7E29" w:rsidRDefault="008C2334" w:rsidP="008934FD">
            <w:pPr>
              <w:pStyle w:val="a7"/>
              <w:tabs>
                <w:tab w:val="left" w:pos="345"/>
              </w:tabs>
              <w:bidi/>
              <w:ind w:left="0"/>
              <w:rPr>
                <w:rFonts w:ascii="Simplified Arabic" w:hAnsi="Simplified Arabic" w:cs="Simplified Arabic"/>
                <w:b/>
                <w:bCs/>
              </w:rPr>
            </w:pPr>
            <w:r w:rsidRPr="00BF7E29">
              <w:rPr>
                <w:rFonts w:ascii="Simplified Arabic" w:hAnsi="Simplified Arabic" w:cs="Simplified Arabic" w:hint="cs"/>
                <w:b/>
                <w:bCs/>
                <w:rtl/>
              </w:rPr>
              <w:t>الرؤية</w:t>
            </w:r>
            <w:r w:rsidRPr="00BF7E29">
              <w:rPr>
                <w:rFonts w:ascii="Simplified Arabic" w:hAnsi="Simplified Arabic" w:cs="Simplified Arabic"/>
                <w:b/>
                <w:bCs/>
              </w:rPr>
              <w:t xml:space="preserve">Vision                                                                                                 </w:t>
            </w:r>
          </w:p>
        </w:tc>
      </w:tr>
      <w:tr w:rsidR="008C2334" w:rsidRPr="00BF7E29" w:rsidTr="002355AB">
        <w:tc>
          <w:tcPr>
            <w:tcW w:w="8820" w:type="dxa"/>
          </w:tcPr>
          <w:p w:rsidR="00A92ECD" w:rsidRPr="00BF7E29" w:rsidRDefault="00A92ECD" w:rsidP="00AE1B66">
            <w:pPr>
              <w:pStyle w:val="a7"/>
              <w:spacing w:line="360" w:lineRule="auto"/>
              <w:jc w:val="lowKashida"/>
              <w:rPr>
                <w:rFonts w:ascii="Simplified Arabic" w:hAnsi="Simplified Arabic" w:cs="Simplified Arabic"/>
                <w:b/>
                <w:bCs/>
              </w:rPr>
            </w:pPr>
          </w:p>
          <w:p w:rsidR="00AE1B66" w:rsidRPr="00BF7E29" w:rsidRDefault="00AE1B66" w:rsidP="00AE1B66">
            <w:pPr>
              <w:pStyle w:val="a7"/>
              <w:spacing w:line="360" w:lineRule="auto"/>
              <w:jc w:val="lowKashida"/>
              <w:rPr>
                <w:rFonts w:ascii="Simplified Arabic" w:hAnsi="Simplified Arabic" w:cs="Simplified Arabic"/>
                <w:b/>
                <w:bCs/>
              </w:rPr>
            </w:pPr>
          </w:p>
        </w:tc>
      </w:tr>
      <w:tr w:rsidR="00497D33" w:rsidRPr="00BF7E29" w:rsidTr="00586CF5">
        <w:tc>
          <w:tcPr>
            <w:tcW w:w="8820" w:type="dxa"/>
            <w:tcBorders>
              <w:top w:val="nil"/>
              <w:left w:val="nil"/>
              <w:right w:val="nil"/>
            </w:tcBorders>
          </w:tcPr>
          <w:p w:rsidR="008934FD" w:rsidRDefault="008934FD" w:rsidP="007124E3">
            <w:pPr>
              <w:pStyle w:val="a7"/>
              <w:tabs>
                <w:tab w:val="left" w:pos="345"/>
              </w:tabs>
              <w:bidi/>
              <w:ind w:left="0"/>
              <w:rPr>
                <w:rFonts w:ascii="Simplified Arabic" w:hAnsi="Simplified Arabic" w:cs="Simplified Arabic"/>
                <w:b/>
                <w:bCs/>
                <w:rtl/>
              </w:rPr>
            </w:pPr>
          </w:p>
          <w:p w:rsidR="00497D33" w:rsidRPr="00BF7E29" w:rsidRDefault="008C2334" w:rsidP="008934FD">
            <w:pPr>
              <w:pStyle w:val="a7"/>
              <w:tabs>
                <w:tab w:val="left" w:pos="345"/>
              </w:tabs>
              <w:bidi/>
              <w:ind w:left="0"/>
              <w:rPr>
                <w:rFonts w:ascii="Simplified Arabic" w:hAnsi="Simplified Arabic" w:cs="Simplified Arabic"/>
                <w:b/>
                <w:bCs/>
              </w:rPr>
            </w:pPr>
            <w:r w:rsidRPr="00BF7E29">
              <w:rPr>
                <w:rFonts w:ascii="Simplified Arabic" w:hAnsi="Simplified Arabic" w:cs="Simplified Arabic" w:hint="cs"/>
                <w:b/>
                <w:bCs/>
                <w:rtl/>
              </w:rPr>
              <w:t>الرسالة</w:t>
            </w:r>
            <w:r w:rsidRPr="00BF7E29">
              <w:rPr>
                <w:rFonts w:ascii="Simplified Arabic" w:hAnsi="Simplified Arabic" w:cs="Simplified Arabic"/>
                <w:b/>
                <w:bCs/>
              </w:rPr>
              <w:t xml:space="preserve">Mission                                                                                               </w:t>
            </w:r>
          </w:p>
        </w:tc>
      </w:tr>
      <w:tr w:rsidR="00497D33" w:rsidRPr="00BF7E29" w:rsidTr="002355AB">
        <w:tc>
          <w:tcPr>
            <w:tcW w:w="8820" w:type="dxa"/>
          </w:tcPr>
          <w:p w:rsidR="00A92ECD" w:rsidRPr="00BF7E29" w:rsidRDefault="00A92ECD" w:rsidP="00A92ECD">
            <w:pPr>
              <w:pStyle w:val="a7"/>
              <w:tabs>
                <w:tab w:val="left" w:pos="345"/>
              </w:tabs>
              <w:bidi/>
              <w:ind w:left="0"/>
              <w:jc w:val="both"/>
              <w:rPr>
                <w:shd w:val="clear" w:color="auto" w:fill="FFFFFF"/>
                <w:rtl/>
              </w:rPr>
            </w:pPr>
          </w:p>
          <w:p w:rsidR="00AE1B66" w:rsidRPr="00BF7E29" w:rsidRDefault="00AE1B66" w:rsidP="00AE1B66">
            <w:pPr>
              <w:pStyle w:val="a7"/>
              <w:tabs>
                <w:tab w:val="left" w:pos="345"/>
              </w:tabs>
              <w:bidi/>
              <w:ind w:left="0"/>
              <w:jc w:val="both"/>
              <w:rPr>
                <w:shd w:val="clear" w:color="auto" w:fill="FFFFFF"/>
                <w:rtl/>
              </w:rPr>
            </w:pPr>
          </w:p>
          <w:p w:rsidR="00AE1B66" w:rsidRPr="00BF7E29" w:rsidRDefault="00AE1B66" w:rsidP="00AE1B66">
            <w:pPr>
              <w:pStyle w:val="a7"/>
              <w:tabs>
                <w:tab w:val="left" w:pos="345"/>
              </w:tabs>
              <w:bidi/>
              <w:ind w:left="0"/>
              <w:jc w:val="both"/>
              <w:rPr>
                <w:shd w:val="clear" w:color="auto" w:fill="FFFFFF"/>
              </w:rPr>
            </w:pPr>
          </w:p>
        </w:tc>
      </w:tr>
    </w:tbl>
    <w:p w:rsidR="009B1057" w:rsidRDefault="00D56D67" w:rsidP="009B1057">
      <w:pPr>
        <w:pStyle w:val="a7"/>
        <w:tabs>
          <w:tab w:val="left" w:pos="345"/>
        </w:tabs>
        <w:ind w:left="0"/>
        <w:rPr>
          <w:rFonts w:ascii="Simplified Arabic" w:hAnsi="Simplified Arabic" w:cs="Simplified Arabic"/>
          <w:b/>
          <w:bCs/>
        </w:rPr>
      </w:pPr>
      <w:r>
        <w:rPr>
          <w:rFonts w:ascii="Simplified Arabic" w:hAnsi="Simplified Arabic" w:cs="Simplified Arabic"/>
          <w:b/>
          <w:bCs/>
        </w:rPr>
        <w:t>Objectives</w:t>
      </w:r>
      <w:r>
        <w:rPr>
          <w:rFonts w:ascii="Simplified Arabic" w:hAnsi="Simplified Arabic" w:cs="Simplified Arabic"/>
          <w:b/>
          <w:bCs/>
        </w:rPr>
        <w:tab/>
      </w:r>
      <w:r>
        <w:rPr>
          <w:rFonts w:ascii="Simplified Arabic" w:hAnsi="Simplified Arabic" w:cs="Simplified Arabic"/>
          <w:b/>
          <w:bCs/>
        </w:rPr>
        <w:tab/>
      </w:r>
      <w:r>
        <w:rPr>
          <w:rFonts w:ascii="Simplified Arabic" w:hAnsi="Simplified Arabic" w:cs="Simplified Arabic"/>
          <w:b/>
          <w:bCs/>
        </w:rPr>
        <w:tab/>
      </w:r>
      <w:r>
        <w:rPr>
          <w:rFonts w:ascii="Simplified Arabic" w:hAnsi="Simplified Arabic" w:cs="Simplified Arabic"/>
          <w:b/>
          <w:bCs/>
        </w:rPr>
        <w:tab/>
      </w:r>
      <w:r>
        <w:rPr>
          <w:rFonts w:ascii="Simplified Arabic" w:hAnsi="Simplified Arabic" w:cs="Simplified Arabic"/>
          <w:b/>
          <w:bCs/>
        </w:rPr>
        <w:tab/>
      </w:r>
      <w:r>
        <w:rPr>
          <w:rFonts w:ascii="Simplified Arabic" w:hAnsi="Simplified Arabic" w:cs="Simplified Arabic"/>
          <w:b/>
          <w:bCs/>
        </w:rPr>
        <w:tab/>
      </w:r>
      <w:r>
        <w:rPr>
          <w:rFonts w:ascii="Simplified Arabic" w:hAnsi="Simplified Arabic" w:cs="Simplified Arabic"/>
          <w:b/>
          <w:bCs/>
        </w:rPr>
        <w:tab/>
      </w:r>
      <w:r>
        <w:rPr>
          <w:rFonts w:ascii="Simplified Arabic" w:hAnsi="Simplified Arabic" w:cs="Simplified Arabic"/>
          <w:b/>
          <w:bCs/>
        </w:rPr>
        <w:tab/>
      </w:r>
      <w:r>
        <w:rPr>
          <w:rFonts w:ascii="Simplified Arabic" w:hAnsi="Simplified Arabic" w:cs="Simplified Arabic"/>
          <w:b/>
          <w:bCs/>
        </w:rPr>
        <w:tab/>
      </w:r>
      <w:r>
        <w:rPr>
          <w:rFonts w:ascii="Simplified Arabic" w:hAnsi="Simplified Arabic" w:cs="Simplified Arabic"/>
          <w:b/>
          <w:bCs/>
        </w:rPr>
        <w:tab/>
      </w:r>
      <w:r w:rsidR="002D14F9">
        <w:rPr>
          <w:rFonts w:ascii="Simplified Arabic" w:hAnsi="Simplified Arabic" w:cs="Simplified Arabic" w:hint="cs"/>
          <w:b/>
          <w:bCs/>
          <w:rtl/>
        </w:rPr>
        <w:t>الأهداف</w:t>
      </w:r>
    </w:p>
    <w:p w:rsidR="005019A6" w:rsidRDefault="00E25D78" w:rsidP="009B1057">
      <w:pPr>
        <w:pStyle w:val="a7"/>
        <w:tabs>
          <w:tab w:val="left" w:pos="345"/>
        </w:tabs>
        <w:ind w:left="0"/>
        <w:rPr>
          <w:rFonts w:ascii="Simplified Arabic" w:hAnsi="Simplified Arabic" w:cs="Simplified Arabic"/>
          <w:b/>
          <w:bCs/>
        </w:rPr>
      </w:pPr>
      <w:r>
        <w:rPr>
          <w:rFonts w:ascii="Simplified Arabic" w:hAnsi="Simplified Arabic" w:cs="Simplified Arabic"/>
          <w:b/>
          <w:bCs/>
          <w:noProof/>
        </w:rPr>
        <w:pict>
          <v:rect id="_x0000_s1030" style="position:absolute;margin-left:-6.75pt;margin-top:.1pt;width:442.65pt;height:55.85pt;z-index:251659264">
            <w10:wrap anchorx="page"/>
          </v:rect>
        </w:pict>
      </w:r>
    </w:p>
    <w:p w:rsidR="008934FD" w:rsidRPr="00BF7E29" w:rsidRDefault="008934FD" w:rsidP="009B1057">
      <w:pPr>
        <w:pStyle w:val="a7"/>
        <w:tabs>
          <w:tab w:val="left" w:pos="345"/>
        </w:tabs>
        <w:ind w:left="0"/>
        <w:rPr>
          <w:rFonts w:ascii="Simplified Arabic" w:hAnsi="Simplified Arabic" w:cs="Simplified Arabic"/>
          <w:b/>
          <w:bCs/>
        </w:rPr>
      </w:pPr>
    </w:p>
    <w:p w:rsidR="008934FD" w:rsidRDefault="008934FD" w:rsidP="008934FD">
      <w:pPr>
        <w:bidi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rtl/>
        </w:rPr>
      </w:pPr>
    </w:p>
    <w:p w:rsidR="005019A6" w:rsidRDefault="005019A6" w:rsidP="008934FD">
      <w:pPr>
        <w:bidi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rtl/>
        </w:rPr>
      </w:pPr>
    </w:p>
    <w:p w:rsidR="008924F8" w:rsidRDefault="008934FD" w:rsidP="005019A6">
      <w:pPr>
        <w:bidi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8934FD">
        <w:rPr>
          <w:rFonts w:ascii="Times New Roman" w:eastAsia="Times New Roman" w:hAnsi="Times New Roman" w:cs="Times New Roman" w:hint="cs"/>
          <w:b/>
          <w:bCs/>
          <w:sz w:val="24"/>
          <w:szCs w:val="24"/>
          <w:rtl/>
        </w:rPr>
        <w:t xml:space="preserve">النتائج المتوقعة                                          </w:t>
      </w:r>
      <w:r w:rsidRPr="008934FD">
        <w:rPr>
          <w:rFonts w:ascii="Times New Roman" w:eastAsia="Times New Roman" w:hAnsi="Times New Roman" w:cs="Times New Roman"/>
          <w:b/>
          <w:bCs/>
          <w:sz w:val="24"/>
          <w:szCs w:val="24"/>
        </w:rPr>
        <w:t>Expected Results</w:t>
      </w:r>
    </w:p>
    <w:p w:rsidR="008934FD" w:rsidRPr="00BF7E29" w:rsidRDefault="00E25D78" w:rsidP="008934FD">
      <w:pPr>
        <w:pStyle w:val="a7"/>
        <w:bidi/>
        <w:ind w:left="1080"/>
        <w:rPr>
          <w:rtl/>
        </w:rPr>
      </w:pPr>
      <w:r>
        <w:rPr>
          <w:noProof/>
          <w:rtl/>
        </w:rPr>
        <w:pict>
          <v:rect id="_x0000_s1029" style="position:absolute;left:0;text-align:left;margin-left:-6.75pt;margin-top:3.85pt;width:437.05pt;height:62pt;z-index:251658240">
            <w10:wrap anchorx="page"/>
          </v:rect>
        </w:pict>
      </w:r>
    </w:p>
    <w:p w:rsidR="008934FD" w:rsidRPr="00BF7E29" w:rsidRDefault="008934FD" w:rsidP="008934FD">
      <w:pPr>
        <w:pStyle w:val="a7"/>
        <w:bidi/>
        <w:ind w:left="1080"/>
        <w:rPr>
          <w:rtl/>
        </w:rPr>
      </w:pPr>
    </w:p>
    <w:p w:rsidR="008934FD" w:rsidRPr="00BF7E29" w:rsidRDefault="008934FD" w:rsidP="008934FD">
      <w:pPr>
        <w:pStyle w:val="a7"/>
        <w:bidi/>
        <w:ind w:left="1080"/>
        <w:rPr>
          <w:rtl/>
        </w:rPr>
      </w:pPr>
    </w:p>
    <w:p w:rsidR="008934FD" w:rsidRPr="00BF7E29" w:rsidRDefault="008934FD" w:rsidP="008934FD">
      <w:pPr>
        <w:pStyle w:val="a7"/>
        <w:bidi/>
        <w:ind w:left="1080"/>
        <w:rPr>
          <w:rtl/>
        </w:rPr>
      </w:pPr>
    </w:p>
    <w:p w:rsidR="008934FD" w:rsidRDefault="008934FD" w:rsidP="008934FD">
      <w:pPr>
        <w:pStyle w:val="a7"/>
        <w:bidi/>
        <w:ind w:left="1080"/>
        <w:rPr>
          <w:rtl/>
        </w:rPr>
      </w:pPr>
    </w:p>
    <w:p w:rsidR="00CF7C19" w:rsidRDefault="00CF7C19" w:rsidP="00CF7C19">
      <w:pPr>
        <w:pStyle w:val="a7"/>
        <w:bidi/>
        <w:ind w:left="0"/>
        <w:rPr>
          <w:rFonts w:asciiTheme="majorBidi" w:hAnsiTheme="majorBidi" w:cstheme="majorBidi"/>
          <w:b/>
          <w:bCs/>
          <w:rtl/>
        </w:rPr>
      </w:pPr>
      <w:r w:rsidRPr="00CF7C19">
        <w:rPr>
          <w:rFonts w:asciiTheme="majorBidi" w:hAnsiTheme="majorBidi" w:cstheme="majorBidi"/>
          <w:b/>
          <w:bCs/>
          <w:rtl/>
        </w:rPr>
        <w:lastRenderedPageBreak/>
        <w:t xml:space="preserve">عناوين الأوراق العلمية المنشورة لأعضاء المجموعة (بطريقة </w:t>
      </w:r>
      <w:r w:rsidRPr="00CF7C19">
        <w:rPr>
          <w:rFonts w:asciiTheme="majorBidi" w:hAnsiTheme="majorBidi" w:cstheme="majorBidi"/>
          <w:b/>
          <w:bCs/>
        </w:rPr>
        <w:t>Harvard style</w:t>
      </w:r>
      <w:r w:rsidRPr="00CF7C19">
        <w:rPr>
          <w:rFonts w:asciiTheme="majorBidi" w:hAnsiTheme="majorBidi" w:cstheme="majorBidi"/>
          <w:b/>
          <w:bCs/>
          <w:rtl/>
        </w:rPr>
        <w:t>)</w:t>
      </w:r>
    </w:p>
    <w:p w:rsidR="00CF7C19" w:rsidRDefault="00CF7C19" w:rsidP="00CF7C19">
      <w:pPr>
        <w:pStyle w:val="a7"/>
        <w:ind w:left="0"/>
        <w:rPr>
          <w:rFonts w:asciiTheme="majorBidi" w:hAnsiTheme="majorBidi" w:cstheme="majorBidi"/>
          <w:b/>
          <w:bCs/>
        </w:rPr>
      </w:pPr>
      <w:r w:rsidRPr="00BF7E29">
        <w:rPr>
          <w:rFonts w:ascii="Simplified Arabic" w:hAnsi="Simplified Arabic" w:cs="Simplified Arabic"/>
          <w:b/>
          <w:bCs/>
        </w:rPr>
        <w:t>Current Research published by Group members</w:t>
      </w:r>
      <w:r>
        <w:rPr>
          <w:rFonts w:asciiTheme="majorBidi" w:hAnsiTheme="majorBidi" w:cstheme="majorBidi"/>
          <w:b/>
          <w:bCs/>
        </w:rPr>
        <w:t xml:space="preserve"> (Harvard Style)</w:t>
      </w:r>
    </w:p>
    <w:p w:rsidR="00CF7C19" w:rsidRPr="00CF7C19" w:rsidRDefault="00E25D78" w:rsidP="00CF7C19">
      <w:pPr>
        <w:pStyle w:val="a7"/>
        <w:ind w:left="0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  <w:noProof/>
        </w:rPr>
        <w:pict>
          <v:rect id="_x0000_s1031" style="position:absolute;margin-left:1.4pt;margin-top:3.2pt;width:6in;height:57.6pt;z-index:251660288">
            <w10:wrap anchorx="page"/>
          </v:rect>
        </w:pict>
      </w:r>
    </w:p>
    <w:p w:rsidR="008934FD" w:rsidRPr="00BF7E29" w:rsidRDefault="008934FD" w:rsidP="008934FD">
      <w:pPr>
        <w:pStyle w:val="a7"/>
        <w:bidi/>
        <w:ind w:left="1080"/>
        <w:rPr>
          <w:rtl/>
        </w:rPr>
      </w:pPr>
    </w:p>
    <w:p w:rsidR="008934FD" w:rsidRDefault="008934FD" w:rsidP="008934FD">
      <w:pPr>
        <w:bidi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:rsidR="00770676" w:rsidRPr="00770676" w:rsidRDefault="00770676" w:rsidP="00770676">
      <w:pPr>
        <w:bidi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:rsidR="00770676" w:rsidRDefault="00770676" w:rsidP="00770676">
      <w:pPr>
        <w:bidi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rtl/>
        </w:rPr>
      </w:pPr>
    </w:p>
    <w:p w:rsidR="00CF7C19" w:rsidRDefault="00CF7C19" w:rsidP="00001318">
      <w:pPr>
        <w:bidi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rtl/>
        </w:rPr>
      </w:pPr>
    </w:p>
    <w:p w:rsidR="00133532" w:rsidRDefault="00133532" w:rsidP="00CF7C19">
      <w:pPr>
        <w:bidi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rtl/>
        </w:rPr>
      </w:pPr>
    </w:p>
    <w:p w:rsidR="00CF7C19" w:rsidRDefault="00CF7C19" w:rsidP="00133532">
      <w:pPr>
        <w:bidi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rtl/>
        </w:rPr>
      </w:pPr>
      <w:r w:rsidRPr="00133532">
        <w:rPr>
          <w:rFonts w:asciiTheme="majorBidi" w:hAnsiTheme="majorBidi" w:cstheme="majorBidi"/>
          <w:b/>
          <w:bCs/>
          <w:sz w:val="24"/>
          <w:szCs w:val="24"/>
          <w:rtl/>
        </w:rPr>
        <w:t xml:space="preserve">مشاريع بحثية </w:t>
      </w:r>
      <w:r w:rsidR="00133532" w:rsidRPr="00133532">
        <w:rPr>
          <w:rFonts w:asciiTheme="majorBidi" w:hAnsiTheme="majorBidi" w:cstheme="majorBidi"/>
          <w:b/>
          <w:bCs/>
          <w:sz w:val="24"/>
          <w:szCs w:val="24"/>
          <w:rtl/>
        </w:rPr>
        <w:t>دعمت من قبل وال</w:t>
      </w:r>
      <w:r w:rsidRPr="00133532">
        <w:rPr>
          <w:rFonts w:asciiTheme="majorBidi" w:hAnsiTheme="majorBidi" w:cstheme="majorBidi"/>
          <w:b/>
          <w:bCs/>
          <w:sz w:val="24"/>
          <w:szCs w:val="24"/>
          <w:rtl/>
        </w:rPr>
        <w:t>مدعمة حالياً</w:t>
      </w:r>
      <w:r w:rsidR="00756882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بواسطة جامعة الطائف</w:t>
      </w:r>
      <w:r w:rsidRPr="00CF7C19">
        <w:rPr>
          <w:rFonts w:ascii="Times New Roman" w:eastAsia="Times New Roman" w:hAnsi="Times New Roman" w:cs="Times New Roman" w:hint="cs"/>
          <w:b/>
          <w:bCs/>
          <w:sz w:val="24"/>
          <w:szCs w:val="24"/>
          <w:rtl/>
        </w:rPr>
        <w:t xml:space="preserve"> (اسم البحث ورقمه)</w:t>
      </w:r>
    </w:p>
    <w:p w:rsidR="00133532" w:rsidRDefault="00133532" w:rsidP="00496A73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rtl/>
        </w:rPr>
      </w:pPr>
      <w:r w:rsidRPr="0013353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Research projects supported </w:t>
      </w:r>
      <w:r w:rsidR="00496A7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previously and </w:t>
      </w:r>
      <w:r w:rsidRPr="0013353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urrently supported </w:t>
      </w:r>
      <w:r w:rsidR="00496A7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by TU </w:t>
      </w:r>
      <w:r w:rsidRPr="00133532">
        <w:rPr>
          <w:rFonts w:ascii="Times New Roman" w:eastAsia="Times New Roman" w:hAnsi="Times New Roman" w:cs="Times New Roman"/>
          <w:b/>
          <w:bCs/>
          <w:sz w:val="24"/>
          <w:szCs w:val="24"/>
        </w:rPr>
        <w:t>(</w:t>
      </w:r>
      <w:r w:rsidR="00496A73">
        <w:rPr>
          <w:rFonts w:ascii="Times New Roman" w:eastAsia="Times New Roman" w:hAnsi="Times New Roman" w:cs="Times New Roman"/>
          <w:b/>
          <w:bCs/>
          <w:sz w:val="24"/>
          <w:szCs w:val="24"/>
        </w:rPr>
        <w:t>re</w:t>
      </w:r>
      <w:r w:rsidRPr="0013353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earch </w:t>
      </w:r>
      <w:r w:rsidR="00496A7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project </w:t>
      </w:r>
      <w:r w:rsidRPr="00133532">
        <w:rPr>
          <w:rFonts w:ascii="Times New Roman" w:eastAsia="Times New Roman" w:hAnsi="Times New Roman" w:cs="Times New Roman"/>
          <w:b/>
          <w:bCs/>
          <w:sz w:val="24"/>
          <w:szCs w:val="24"/>
        </w:rPr>
        <w:t>name and number</w:t>
      </w:r>
      <w:r w:rsidR="00496A73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</w:p>
    <w:p w:rsidR="00133532" w:rsidRPr="00CF7C19" w:rsidRDefault="00E25D78" w:rsidP="00133532">
      <w:pPr>
        <w:bidi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rtl/>
        </w:rPr>
      </w:pP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  <w:rtl/>
        </w:rPr>
        <w:pict>
          <v:rect id="_x0000_s1032" style="position:absolute;left:0;text-align:left;margin-left:-2.25pt;margin-top:4.3pt;width:6in;height:57.6pt;z-index:251661312">
            <w10:wrap anchorx="page"/>
          </v:rect>
        </w:pict>
      </w:r>
    </w:p>
    <w:p w:rsidR="00CF7C19" w:rsidRDefault="00CF7C19" w:rsidP="00CF7C19">
      <w:pPr>
        <w:bidi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rtl/>
        </w:rPr>
      </w:pPr>
    </w:p>
    <w:p w:rsidR="00CF7C19" w:rsidRDefault="00CF7C19" w:rsidP="00CF7C19">
      <w:pPr>
        <w:bidi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rtl/>
        </w:rPr>
      </w:pPr>
    </w:p>
    <w:p w:rsidR="00133532" w:rsidRDefault="00133532" w:rsidP="00CF7C19">
      <w:pPr>
        <w:bidi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rtl/>
        </w:rPr>
      </w:pPr>
    </w:p>
    <w:p w:rsidR="00133532" w:rsidRDefault="00133532" w:rsidP="00133532">
      <w:pPr>
        <w:bidi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rtl/>
        </w:rPr>
      </w:pPr>
    </w:p>
    <w:p w:rsidR="00133532" w:rsidRDefault="00133532" w:rsidP="00133532">
      <w:pPr>
        <w:bidi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rtl/>
        </w:rPr>
      </w:pPr>
    </w:p>
    <w:p w:rsidR="00133532" w:rsidRDefault="00133532" w:rsidP="00133532">
      <w:pPr>
        <w:bidi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rtl/>
        </w:rPr>
      </w:pPr>
    </w:p>
    <w:p w:rsidR="00F97902" w:rsidRDefault="00F97902" w:rsidP="00F97902">
      <w:pPr>
        <w:bidi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rtl/>
        </w:rPr>
      </w:pPr>
      <w:r>
        <w:rPr>
          <w:rFonts w:ascii="Times New Roman" w:eastAsia="Times New Roman" w:hAnsi="Times New Roman" w:cs="Times New Roman" w:hint="cs"/>
          <w:b/>
          <w:bCs/>
          <w:sz w:val="24"/>
          <w:szCs w:val="24"/>
          <w:u w:val="single"/>
          <w:rtl/>
        </w:rPr>
        <w:t>الباحث الرئيسي:</w:t>
      </w:r>
    </w:p>
    <w:p w:rsidR="00F97902" w:rsidRDefault="00F97902" w:rsidP="00F97902">
      <w:pPr>
        <w:bidi/>
        <w:rPr>
          <w:rFonts w:ascii="Times New Roman" w:eastAsia="Times New Roman" w:hAnsi="Times New Roman" w:cs="Times New Roman"/>
          <w:b/>
          <w:bCs/>
          <w:sz w:val="24"/>
          <w:szCs w:val="24"/>
          <w:rtl/>
        </w:rPr>
      </w:pPr>
      <w:r>
        <w:rPr>
          <w:rFonts w:ascii="Times New Roman" w:eastAsia="Times New Roman" w:hAnsi="Times New Roman" w:cs="Times New Roman" w:hint="cs"/>
          <w:b/>
          <w:bCs/>
          <w:sz w:val="24"/>
          <w:szCs w:val="24"/>
          <w:rtl/>
        </w:rPr>
        <w:t>الاسم:</w:t>
      </w:r>
    </w:p>
    <w:p w:rsidR="00F97902" w:rsidRDefault="00F97902" w:rsidP="00F97902">
      <w:pPr>
        <w:bidi/>
        <w:rPr>
          <w:rFonts w:ascii="Times New Roman" w:eastAsia="Times New Roman" w:hAnsi="Times New Roman" w:cs="Times New Roman"/>
          <w:b/>
          <w:bCs/>
          <w:sz w:val="24"/>
          <w:szCs w:val="24"/>
          <w:rtl/>
        </w:rPr>
      </w:pPr>
      <w:r>
        <w:rPr>
          <w:rFonts w:ascii="Times New Roman" w:eastAsia="Times New Roman" w:hAnsi="Times New Roman" w:cs="Times New Roman" w:hint="cs"/>
          <w:b/>
          <w:bCs/>
          <w:sz w:val="24"/>
          <w:szCs w:val="24"/>
          <w:rtl/>
        </w:rPr>
        <w:t>التوقيع:</w:t>
      </w:r>
    </w:p>
    <w:p w:rsidR="00496A73" w:rsidRDefault="00F97902" w:rsidP="00F97902">
      <w:pPr>
        <w:bidi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rtl/>
        </w:rPr>
      </w:pPr>
      <w:r>
        <w:rPr>
          <w:rFonts w:ascii="Times New Roman" w:eastAsia="Times New Roman" w:hAnsi="Times New Roman" w:cs="Times New Roman" w:hint="cs"/>
          <w:b/>
          <w:bCs/>
          <w:sz w:val="24"/>
          <w:szCs w:val="24"/>
          <w:rtl/>
        </w:rPr>
        <w:t>التاريخ:</w:t>
      </w:r>
    </w:p>
    <w:p w:rsidR="00756882" w:rsidRDefault="00756882">
      <w:pPr>
        <w:rPr>
          <w:rFonts w:ascii="Times New Roman" w:eastAsia="Times New Roman" w:hAnsi="Times New Roman" w:cs="Times New Roman"/>
          <w:b/>
          <w:bCs/>
          <w:sz w:val="24"/>
          <w:szCs w:val="24"/>
          <w:rtl/>
        </w:rPr>
      </w:pPr>
      <w:bookmarkStart w:id="0" w:name="_GoBack"/>
      <w:bookmarkEnd w:id="0"/>
    </w:p>
    <w:sectPr w:rsidR="00756882" w:rsidSect="004C3CAB">
      <w:headerReference w:type="default" r:id="rId8"/>
      <w:footerReference w:type="default" r:id="rId9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E32AA" w:rsidRDefault="00DE32AA" w:rsidP="007A77B2">
      <w:pPr>
        <w:spacing w:after="0" w:line="240" w:lineRule="auto"/>
      </w:pPr>
      <w:r>
        <w:separator/>
      </w:r>
    </w:p>
  </w:endnote>
  <w:endnote w:type="continuationSeparator" w:id="1">
    <w:p w:rsidR="00DE32AA" w:rsidRDefault="00DE32AA" w:rsidP="007A77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Arabic Typesetting">
    <w:panose1 w:val="03020402040406030203"/>
    <w:charset w:val="00"/>
    <w:family w:val="script"/>
    <w:pitch w:val="variable"/>
    <w:sig w:usb0="A000206F" w:usb1="C0000000" w:usb2="00000008" w:usb3="00000000" w:csb0="000000D3" w:csb1="00000000"/>
  </w:font>
  <w:font w:name="Al-Mohanad">
    <w:panose1 w:val="02060603050605020204"/>
    <w:charset w:val="00"/>
    <w:family w:val="roman"/>
    <w:pitch w:val="variable"/>
    <w:sig w:usb0="800020AF" w:usb1="C000204A" w:usb2="00000008" w:usb3="00000000" w:csb0="0000004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13926454"/>
      <w:docPartObj>
        <w:docPartGallery w:val="Page Numbers (Bottom of Page)"/>
        <w:docPartUnique/>
      </w:docPartObj>
    </w:sdtPr>
    <w:sdtContent>
      <w:p w:rsidR="000C5ED7" w:rsidRDefault="00E25D78">
        <w:pPr>
          <w:pStyle w:val="a5"/>
          <w:jc w:val="right"/>
        </w:pPr>
        <w:r w:rsidRPr="00E25D78">
          <w:fldChar w:fldCharType="begin"/>
        </w:r>
        <w:r w:rsidR="000C5ED7">
          <w:instrText xml:space="preserve"> PAGE   \* MERGEFORMAT </w:instrText>
        </w:r>
        <w:r w:rsidRPr="00E25D78">
          <w:fldChar w:fldCharType="separate"/>
        </w:r>
        <w:r w:rsidR="002D14F9" w:rsidRPr="002D14F9">
          <w:rPr>
            <w:rFonts w:cs="Calibri"/>
            <w:noProof/>
            <w:lang w:val="ar-SA"/>
          </w:rPr>
          <w:t>5</w:t>
        </w:r>
        <w:r>
          <w:rPr>
            <w:rFonts w:cs="Calibri"/>
            <w:noProof/>
            <w:lang w:val="ar-SA"/>
          </w:rPr>
          <w:fldChar w:fldCharType="end"/>
        </w:r>
      </w:p>
    </w:sdtContent>
  </w:sdt>
  <w:p w:rsidR="000C5ED7" w:rsidRDefault="000C5ED7">
    <w:pPr>
      <w:pStyle w:val="a5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E32AA" w:rsidRDefault="00DE32AA" w:rsidP="007A77B2">
      <w:pPr>
        <w:spacing w:after="0" w:line="240" w:lineRule="auto"/>
      </w:pPr>
      <w:r>
        <w:separator/>
      </w:r>
    </w:p>
  </w:footnote>
  <w:footnote w:type="continuationSeparator" w:id="1">
    <w:p w:rsidR="00DE32AA" w:rsidRDefault="00DE32AA" w:rsidP="007A77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a3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6469"/>
      <w:gridCol w:w="2202"/>
    </w:tblGrid>
    <w:tr w:rsidR="000C5ED7" w:rsidTr="00B01E16">
      <w:trPr>
        <w:trHeight w:hRule="exact" w:val="1152"/>
        <w:jc w:val="center"/>
      </w:trPr>
      <w:tc>
        <w:tcPr>
          <w:tcW w:w="0" w:type="auto"/>
          <w:vAlign w:val="center"/>
        </w:tcPr>
        <w:p w:rsidR="000C5ED7" w:rsidRPr="002D14F9" w:rsidRDefault="000C5ED7" w:rsidP="002355AB">
          <w:pPr>
            <w:jc w:val="center"/>
            <w:rPr>
              <w:rFonts w:ascii="Al-Mohanad" w:hAnsi="Al-Mohanad" w:cs="Al-Mohanad"/>
              <w:b/>
              <w:bCs/>
              <w:sz w:val="28"/>
              <w:szCs w:val="28"/>
            </w:rPr>
          </w:pPr>
          <w:r w:rsidRPr="002D14F9">
            <w:rPr>
              <w:rFonts w:ascii="Al-Mohanad" w:hAnsi="Al-Mohanad" w:cs="Al-Mohanad"/>
              <w:b/>
              <w:bCs/>
              <w:sz w:val="28"/>
              <w:szCs w:val="28"/>
              <w:rtl/>
            </w:rPr>
            <w:t>جامعة الطائف – وكالة الجامعة للدراسات العليا والبحث العلمي</w:t>
          </w:r>
        </w:p>
        <w:p w:rsidR="000C5ED7" w:rsidRPr="002D14F9" w:rsidRDefault="000C5ED7" w:rsidP="002355AB">
          <w:pPr>
            <w:jc w:val="center"/>
            <w:rPr>
              <w:rFonts w:ascii="Al-Mohanad" w:hAnsi="Al-Mohanad" w:cs="Al-Mohanad"/>
              <w:sz w:val="28"/>
              <w:szCs w:val="28"/>
            </w:rPr>
          </w:pPr>
          <w:r w:rsidRPr="002D14F9">
            <w:rPr>
              <w:rFonts w:ascii="Al-Mohanad" w:hAnsi="Al-Mohanad" w:cs="Al-Mohanad"/>
              <w:b/>
              <w:bCs/>
              <w:sz w:val="28"/>
              <w:szCs w:val="28"/>
              <w:rtl/>
            </w:rPr>
            <w:t>عمادة البحث العلمي</w:t>
          </w:r>
        </w:p>
      </w:tc>
      <w:tc>
        <w:tcPr>
          <w:tcW w:w="0" w:type="auto"/>
          <w:vMerge w:val="restart"/>
        </w:tcPr>
        <w:p w:rsidR="000C5ED7" w:rsidRDefault="000C5ED7" w:rsidP="002355AB">
          <w:pPr>
            <w:jc w:val="center"/>
          </w:pPr>
          <w:r>
            <w:rPr>
              <w:noProof/>
            </w:rPr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column">
                  <wp:posOffset>57150</wp:posOffset>
                </wp:positionH>
                <wp:positionV relativeFrom="paragraph">
                  <wp:posOffset>365760</wp:posOffset>
                </wp:positionV>
                <wp:extent cx="1261110" cy="868680"/>
                <wp:effectExtent l="0" t="0" r="0" b="0"/>
                <wp:wrapTight wrapText="bothSides">
                  <wp:wrapPolygon edited="0">
                    <wp:start x="0" y="0"/>
                    <wp:lineTo x="0" y="21316"/>
                    <wp:lineTo x="21208" y="21316"/>
                    <wp:lineTo x="21208" y="2842"/>
                    <wp:lineTo x="18598" y="0"/>
                    <wp:lineTo x="0" y="0"/>
                  </wp:wrapPolygon>
                </wp:wrapTight>
                <wp:docPr id="1" name="صورة 1" descr="C:\Users\a.gaber\Desktop\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a.gaber\Desktop\logo.pn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rcRect l="30137"/>
                        <a:stretch/>
                      </pic:blipFill>
                      <pic:spPr bwMode="auto">
                        <a:xfrm>
                          <a:off x="0" y="0"/>
                          <a:ext cx="1261110" cy="868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</w:p>
      </w:tc>
    </w:tr>
    <w:tr w:rsidR="000C5ED7" w:rsidTr="00B01E16">
      <w:trPr>
        <w:trHeight w:hRule="exact" w:val="1152"/>
        <w:jc w:val="center"/>
      </w:trPr>
      <w:tc>
        <w:tcPr>
          <w:tcW w:w="0" w:type="auto"/>
          <w:vAlign w:val="center"/>
        </w:tcPr>
        <w:p w:rsidR="000C5ED7" w:rsidRPr="002D14F9" w:rsidRDefault="000C5ED7" w:rsidP="002355AB">
          <w:pPr>
            <w:tabs>
              <w:tab w:val="left" w:pos="5550"/>
            </w:tabs>
            <w:jc w:val="center"/>
            <w:rPr>
              <w:rFonts w:ascii="Al-Mohanad" w:hAnsi="Al-Mohanad" w:cs="Al-Mohanad"/>
              <w:b/>
              <w:bCs/>
              <w:sz w:val="24"/>
              <w:szCs w:val="24"/>
            </w:rPr>
          </w:pPr>
          <w:r w:rsidRPr="002D14F9">
            <w:rPr>
              <w:rFonts w:ascii="Al-Mohanad" w:hAnsi="Al-Mohanad" w:cs="Al-Mohanad"/>
              <w:b/>
              <w:bCs/>
              <w:sz w:val="24"/>
              <w:szCs w:val="24"/>
              <w:rtl/>
            </w:rPr>
            <w:t>نموذج تسجيل</w:t>
          </w:r>
          <w:r w:rsidR="00336337" w:rsidRPr="002D14F9">
            <w:rPr>
              <w:rFonts w:ascii="Al-Mohanad" w:hAnsi="Al-Mohanad" w:cs="Al-Mohanad"/>
              <w:b/>
              <w:bCs/>
              <w:sz w:val="24"/>
              <w:szCs w:val="24"/>
              <w:rtl/>
            </w:rPr>
            <w:t xml:space="preserve"> </w:t>
          </w:r>
          <w:r w:rsidRPr="002D14F9">
            <w:rPr>
              <w:rFonts w:ascii="Al-Mohanad" w:hAnsi="Al-Mohanad" w:cs="Al-Mohanad"/>
              <w:b/>
              <w:bCs/>
              <w:sz w:val="24"/>
              <w:szCs w:val="24"/>
              <w:rtl/>
            </w:rPr>
            <w:t>مجموعة بحثية</w:t>
          </w:r>
        </w:p>
        <w:p w:rsidR="000C5ED7" w:rsidRPr="002D14F9" w:rsidRDefault="000C5ED7" w:rsidP="002355AB">
          <w:pPr>
            <w:tabs>
              <w:tab w:val="left" w:pos="5550"/>
            </w:tabs>
            <w:jc w:val="center"/>
            <w:rPr>
              <w:rFonts w:ascii="Al-Mohanad" w:hAnsi="Al-Mohanad" w:cs="Al-Mohanad"/>
              <w:b/>
              <w:bCs/>
              <w:sz w:val="32"/>
              <w:szCs w:val="32"/>
            </w:rPr>
          </w:pPr>
          <w:r w:rsidRPr="002D14F9">
            <w:rPr>
              <w:rFonts w:ascii="Al-Mohanad" w:hAnsi="Al-Mohanad" w:cs="Al-Mohanad"/>
              <w:b/>
              <w:bCs/>
              <w:sz w:val="24"/>
              <w:szCs w:val="24"/>
            </w:rPr>
            <w:t>Research group Registration form</w:t>
          </w:r>
        </w:p>
      </w:tc>
      <w:tc>
        <w:tcPr>
          <w:tcW w:w="0" w:type="auto"/>
          <w:vMerge/>
        </w:tcPr>
        <w:p w:rsidR="000C5ED7" w:rsidRDefault="000C5ED7" w:rsidP="002355AB">
          <w:pPr>
            <w:jc w:val="center"/>
          </w:pPr>
        </w:p>
      </w:tc>
    </w:tr>
  </w:tbl>
  <w:p w:rsidR="000C5ED7" w:rsidRDefault="000C5ED7">
    <w:pPr>
      <w:pStyle w:val="a4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16"/>
    <w:multiLevelType w:val="multilevel"/>
    <w:tmpl w:val="00000016"/>
    <w:lvl w:ilvl="0">
      <w:start w:val="1"/>
      <w:numFmt w:val="decimal"/>
      <w:lvlText w:val="%1-"/>
      <w:lvlJc w:val="left"/>
      <w:pPr>
        <w:ind w:left="45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17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189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61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33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05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477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49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210" w:hanging="180"/>
      </w:pPr>
      <w:rPr>
        <w:rFonts w:cs="Times New Roman"/>
      </w:rPr>
    </w:lvl>
  </w:abstractNum>
  <w:abstractNum w:abstractNumId="1">
    <w:nsid w:val="004B5B02"/>
    <w:multiLevelType w:val="multilevel"/>
    <w:tmpl w:val="34003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1B91478"/>
    <w:multiLevelType w:val="hybridMultilevel"/>
    <w:tmpl w:val="98AEDF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4"/>
        <w:szCs w:val="24"/>
        <w:lang w:val="en-US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13AD17CC"/>
    <w:multiLevelType w:val="hybridMultilevel"/>
    <w:tmpl w:val="176A7E2A"/>
    <w:lvl w:ilvl="0" w:tplc="75BE7822">
      <w:start w:val="1"/>
      <w:numFmt w:val="decimal"/>
      <w:lvlText w:val="%1-"/>
      <w:lvlJc w:val="left"/>
      <w:pPr>
        <w:ind w:left="386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06" w:hanging="360"/>
      </w:pPr>
    </w:lvl>
    <w:lvl w:ilvl="2" w:tplc="0409001B" w:tentative="1">
      <w:start w:val="1"/>
      <w:numFmt w:val="lowerRoman"/>
      <w:lvlText w:val="%3."/>
      <w:lvlJc w:val="right"/>
      <w:pPr>
        <w:ind w:left="1826" w:hanging="180"/>
      </w:pPr>
    </w:lvl>
    <w:lvl w:ilvl="3" w:tplc="0409000F" w:tentative="1">
      <w:start w:val="1"/>
      <w:numFmt w:val="decimal"/>
      <w:lvlText w:val="%4."/>
      <w:lvlJc w:val="left"/>
      <w:pPr>
        <w:ind w:left="2546" w:hanging="360"/>
      </w:pPr>
    </w:lvl>
    <w:lvl w:ilvl="4" w:tplc="04090019" w:tentative="1">
      <w:start w:val="1"/>
      <w:numFmt w:val="lowerLetter"/>
      <w:lvlText w:val="%5."/>
      <w:lvlJc w:val="left"/>
      <w:pPr>
        <w:ind w:left="3266" w:hanging="360"/>
      </w:pPr>
    </w:lvl>
    <w:lvl w:ilvl="5" w:tplc="0409001B" w:tentative="1">
      <w:start w:val="1"/>
      <w:numFmt w:val="lowerRoman"/>
      <w:lvlText w:val="%6."/>
      <w:lvlJc w:val="right"/>
      <w:pPr>
        <w:ind w:left="3986" w:hanging="180"/>
      </w:pPr>
    </w:lvl>
    <w:lvl w:ilvl="6" w:tplc="0409000F" w:tentative="1">
      <w:start w:val="1"/>
      <w:numFmt w:val="decimal"/>
      <w:lvlText w:val="%7."/>
      <w:lvlJc w:val="left"/>
      <w:pPr>
        <w:ind w:left="4706" w:hanging="360"/>
      </w:pPr>
    </w:lvl>
    <w:lvl w:ilvl="7" w:tplc="04090019" w:tentative="1">
      <w:start w:val="1"/>
      <w:numFmt w:val="lowerLetter"/>
      <w:lvlText w:val="%8."/>
      <w:lvlJc w:val="left"/>
      <w:pPr>
        <w:ind w:left="5426" w:hanging="360"/>
      </w:pPr>
    </w:lvl>
    <w:lvl w:ilvl="8" w:tplc="0409001B" w:tentative="1">
      <w:start w:val="1"/>
      <w:numFmt w:val="lowerRoman"/>
      <w:lvlText w:val="%9."/>
      <w:lvlJc w:val="right"/>
      <w:pPr>
        <w:ind w:left="6146" w:hanging="180"/>
      </w:pPr>
    </w:lvl>
  </w:abstractNum>
  <w:abstractNum w:abstractNumId="4">
    <w:nsid w:val="18A40609"/>
    <w:multiLevelType w:val="hybridMultilevel"/>
    <w:tmpl w:val="52CEFD6C"/>
    <w:lvl w:ilvl="0" w:tplc="D216143A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A4572FE"/>
    <w:multiLevelType w:val="hybridMultilevel"/>
    <w:tmpl w:val="7F461DB4"/>
    <w:lvl w:ilvl="0" w:tplc="3032663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AFE33B1"/>
    <w:multiLevelType w:val="hybridMultilevel"/>
    <w:tmpl w:val="9C781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EAD0D86"/>
    <w:multiLevelType w:val="hybridMultilevel"/>
    <w:tmpl w:val="F438CFCE"/>
    <w:lvl w:ilvl="0" w:tplc="FFFFFFFF">
      <w:start w:val="1"/>
      <w:numFmt w:val="decimal"/>
      <w:lvlText w:val="%1-"/>
      <w:lvlJc w:val="left"/>
      <w:pPr>
        <w:tabs>
          <w:tab w:val="num" w:pos="900"/>
        </w:tabs>
        <w:ind w:left="900" w:right="720" w:hanging="360"/>
      </w:pPr>
      <w:rPr>
        <w:rFonts w:hint="cs"/>
      </w:rPr>
    </w:lvl>
    <w:lvl w:ilvl="1" w:tplc="FFFFFFFF">
      <w:start w:val="1"/>
      <w:numFmt w:val="decimal"/>
      <w:lvlText w:val="%2-"/>
      <w:lvlJc w:val="left"/>
      <w:pPr>
        <w:tabs>
          <w:tab w:val="num" w:pos="1475"/>
        </w:tabs>
        <w:ind w:left="1475" w:hanging="360"/>
      </w:pPr>
      <w:rPr>
        <w:rFonts w:ascii="Times New Roman" w:eastAsia="Times New Roman" w:hAnsi="Times New Roman" w:cs="Times New Roman"/>
      </w:rPr>
    </w:lvl>
    <w:lvl w:ilvl="2" w:tplc="FFFFFFFF">
      <w:start w:val="14"/>
      <w:numFmt w:val="bullet"/>
      <w:lvlText w:val="-"/>
      <w:lvlJc w:val="left"/>
      <w:pPr>
        <w:tabs>
          <w:tab w:val="num" w:pos="2036"/>
        </w:tabs>
        <w:ind w:left="2036" w:hanging="360"/>
      </w:pPr>
      <w:rPr>
        <w:rFonts w:ascii="Times New Roman" w:eastAsia="Times New Roman" w:hAnsi="Times New Roman" w:cs="Times New Roman" w:hint="default"/>
        <w:lang w:bidi="ar-EG"/>
      </w:rPr>
    </w:lvl>
    <w:lvl w:ilvl="3" w:tplc="A57AB06E">
      <w:start w:val="2"/>
      <w:numFmt w:val="decimal"/>
      <w:lvlText w:val="%4."/>
      <w:lvlJc w:val="left"/>
      <w:pPr>
        <w:ind w:left="3060" w:hanging="360"/>
      </w:pPr>
      <w:rPr>
        <w:rFonts w:hint="default"/>
      </w:rPr>
    </w:lvl>
    <w:lvl w:ilvl="4" w:tplc="BF525A76">
      <w:start w:val="1"/>
      <w:numFmt w:val="arabicAlpha"/>
      <w:lvlText w:val="%5."/>
      <w:lvlJc w:val="left"/>
      <w:pPr>
        <w:ind w:left="3780" w:hanging="360"/>
      </w:pPr>
      <w:rPr>
        <w:rFonts w:hint="default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500"/>
        </w:tabs>
        <w:ind w:left="4500" w:righ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220"/>
        </w:tabs>
        <w:ind w:left="5220" w:righ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940"/>
        </w:tabs>
        <w:ind w:left="5940" w:righ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660"/>
        </w:tabs>
        <w:ind w:left="6660" w:right="6480" w:hanging="180"/>
      </w:pPr>
    </w:lvl>
  </w:abstractNum>
  <w:abstractNum w:abstractNumId="8">
    <w:nsid w:val="2DF95E1E"/>
    <w:multiLevelType w:val="hybridMultilevel"/>
    <w:tmpl w:val="1F42AEA0"/>
    <w:lvl w:ilvl="0" w:tplc="A8CAB75E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F74430E"/>
    <w:multiLevelType w:val="hybridMultilevel"/>
    <w:tmpl w:val="8C8C4A90"/>
    <w:lvl w:ilvl="0" w:tplc="E884CF3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222222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4B40BA7"/>
    <w:multiLevelType w:val="hybridMultilevel"/>
    <w:tmpl w:val="660A1700"/>
    <w:lvl w:ilvl="0" w:tplc="7D00F924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DE36DAD"/>
    <w:multiLevelType w:val="hybridMultilevel"/>
    <w:tmpl w:val="03D07BF8"/>
    <w:lvl w:ilvl="0" w:tplc="481022DA">
      <w:start w:val="1"/>
      <w:numFmt w:val="decimal"/>
      <w:lvlText w:val="%1."/>
      <w:lvlJc w:val="left"/>
      <w:pPr>
        <w:tabs>
          <w:tab w:val="num" w:pos="2204"/>
        </w:tabs>
        <w:ind w:left="2204" w:hanging="360"/>
      </w:pPr>
      <w:rPr>
        <w:rFonts w:hint="default"/>
        <w:b w:val="0"/>
        <w:bCs w:val="0"/>
        <w:i w:val="0"/>
        <w:iCs/>
        <w:color w:val="auto"/>
        <w:sz w:val="20"/>
        <w:szCs w:val="20"/>
      </w:rPr>
    </w:lvl>
    <w:lvl w:ilvl="1" w:tplc="5BB215D4">
      <w:start w:val="1"/>
      <w:numFmt w:val="decimal"/>
      <w:lvlText w:val="%2-"/>
      <w:lvlJc w:val="left"/>
      <w:pPr>
        <w:tabs>
          <w:tab w:val="num" w:pos="3104"/>
        </w:tabs>
        <w:ind w:left="3104" w:hanging="360"/>
      </w:pPr>
      <w:rPr>
        <w:rFonts w:hint="default"/>
        <w:sz w:val="20"/>
        <w:szCs w:val="20"/>
      </w:rPr>
    </w:lvl>
    <w:lvl w:ilvl="2" w:tplc="0401001B" w:tentative="1">
      <w:start w:val="1"/>
      <w:numFmt w:val="lowerRoman"/>
      <w:lvlText w:val="%3."/>
      <w:lvlJc w:val="right"/>
      <w:pPr>
        <w:tabs>
          <w:tab w:val="num" w:pos="3824"/>
        </w:tabs>
        <w:ind w:left="3824" w:right="216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4544"/>
        </w:tabs>
        <w:ind w:left="4544" w:right="288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5264"/>
        </w:tabs>
        <w:ind w:left="5264" w:right="360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5984"/>
        </w:tabs>
        <w:ind w:left="5984" w:right="432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6704"/>
        </w:tabs>
        <w:ind w:left="6704" w:right="504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7424"/>
        </w:tabs>
        <w:ind w:left="7424" w:right="576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8144"/>
        </w:tabs>
        <w:ind w:left="8144" w:right="6480" w:hanging="180"/>
      </w:pPr>
    </w:lvl>
  </w:abstractNum>
  <w:abstractNum w:abstractNumId="12">
    <w:nsid w:val="458B3464"/>
    <w:multiLevelType w:val="hybridMultilevel"/>
    <w:tmpl w:val="80C6B254"/>
    <w:lvl w:ilvl="0" w:tplc="EF68246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E4574A5"/>
    <w:multiLevelType w:val="hybridMultilevel"/>
    <w:tmpl w:val="D8FA80E4"/>
    <w:lvl w:ilvl="0" w:tplc="3E1C092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0B56BD7"/>
    <w:multiLevelType w:val="hybridMultilevel"/>
    <w:tmpl w:val="ADF4E9A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5">
    <w:nsid w:val="513B16BC"/>
    <w:multiLevelType w:val="hybridMultilevel"/>
    <w:tmpl w:val="43FEF36A"/>
    <w:lvl w:ilvl="0" w:tplc="4558A95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7BD3524"/>
    <w:multiLevelType w:val="hybridMultilevel"/>
    <w:tmpl w:val="C50E1F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6274558A"/>
    <w:multiLevelType w:val="hybridMultilevel"/>
    <w:tmpl w:val="8C82F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A325099"/>
    <w:multiLevelType w:val="multilevel"/>
    <w:tmpl w:val="0409001D"/>
    <w:styleLink w:val="Style2"/>
    <w:lvl w:ilvl="0">
      <w:start w:val="1"/>
      <w:numFmt w:val="bullet"/>
      <w:lvlText w:val=""/>
      <w:lvlJc w:val="left"/>
      <w:pPr>
        <w:ind w:left="360" w:hanging="360"/>
      </w:pPr>
      <w:rPr>
        <w:rFonts w:ascii="Symbol" w:hAnsi="Symbol" w:cs="Times New Roman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>
    <w:nsid w:val="6D36014E"/>
    <w:multiLevelType w:val="multilevel"/>
    <w:tmpl w:val="0409001D"/>
    <w:numStyleLink w:val="Style2"/>
  </w:abstractNum>
  <w:abstractNum w:abstractNumId="20">
    <w:nsid w:val="6E127447"/>
    <w:multiLevelType w:val="hybridMultilevel"/>
    <w:tmpl w:val="5242051C"/>
    <w:lvl w:ilvl="0" w:tplc="D3365354">
      <w:start w:val="1"/>
      <w:numFmt w:val="decimal"/>
      <w:lvlText w:val="%1."/>
      <w:lvlJc w:val="left"/>
      <w:pPr>
        <w:ind w:left="1080" w:hanging="360"/>
      </w:pPr>
      <w:rPr>
        <w:rFonts w:asciiTheme="majorBidi" w:hAnsiTheme="majorBid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7096715C"/>
    <w:multiLevelType w:val="hybridMultilevel"/>
    <w:tmpl w:val="6AAA5BF4"/>
    <w:lvl w:ilvl="0" w:tplc="2FF2B0C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AA5698B"/>
    <w:multiLevelType w:val="hybridMultilevel"/>
    <w:tmpl w:val="F5984FDA"/>
    <w:lvl w:ilvl="0" w:tplc="B20866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D934C9D"/>
    <w:multiLevelType w:val="hybridMultilevel"/>
    <w:tmpl w:val="E196B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3"/>
  </w:num>
  <w:num w:numId="4">
    <w:abstractNumId w:val="1"/>
  </w:num>
  <w:num w:numId="5">
    <w:abstractNumId w:val="6"/>
  </w:num>
  <w:num w:numId="6">
    <w:abstractNumId w:val="14"/>
  </w:num>
  <w:num w:numId="7">
    <w:abstractNumId w:val="21"/>
  </w:num>
  <w:num w:numId="8">
    <w:abstractNumId w:val="22"/>
  </w:num>
  <w:num w:numId="9">
    <w:abstractNumId w:val="18"/>
  </w:num>
  <w:num w:numId="10">
    <w:abstractNumId w:val="19"/>
    <w:lvlOverride w:ilvl="0">
      <w:lvl w:ilvl="0">
        <w:start w:val="1"/>
        <w:numFmt w:val="bullet"/>
        <w:lvlText w:val=""/>
        <w:lvlJc w:val="left"/>
        <w:pPr>
          <w:ind w:left="360" w:hanging="360"/>
        </w:pPr>
        <w:rPr>
          <w:rFonts w:ascii="Symbol" w:hAnsi="Symbol" w:cs="Times New Roman" w:hint="default"/>
          <w:color w:val="auto"/>
        </w:rPr>
      </w:lvl>
    </w:lvlOverride>
    <w:lvlOverride w:ilvl="1">
      <w:lvl w:ilvl="1">
        <w:numFmt w:val="decimal"/>
        <w:lvlText w:val=""/>
        <w:lvlJc w:val="left"/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asciiTheme="majorBidi" w:hAnsiTheme="majorBidi" w:cstheme="majorBidi" w:hint="default"/>
          <w:b w:val="0"/>
          <w:bCs w:val="0"/>
          <w:sz w:val="28"/>
          <w:szCs w:val="28"/>
        </w:rPr>
      </w:lvl>
    </w:lvlOverride>
  </w:num>
  <w:num w:numId="11">
    <w:abstractNumId w:val="10"/>
  </w:num>
  <w:num w:numId="12">
    <w:abstractNumId w:val="2"/>
  </w:num>
  <w:num w:numId="13">
    <w:abstractNumId w:val="15"/>
  </w:num>
  <w:num w:numId="14">
    <w:abstractNumId w:val="7"/>
  </w:num>
  <w:num w:numId="15">
    <w:abstractNumId w:val="9"/>
  </w:num>
  <w:num w:numId="16">
    <w:abstractNumId w:val="17"/>
  </w:num>
  <w:num w:numId="17">
    <w:abstractNumId w:val="12"/>
  </w:num>
  <w:num w:numId="18">
    <w:abstractNumId w:val="8"/>
  </w:num>
  <w:num w:numId="19">
    <w:abstractNumId w:val="4"/>
  </w:num>
  <w:num w:numId="20">
    <w:abstractNumId w:val="20"/>
  </w:num>
  <w:num w:numId="21">
    <w:abstractNumId w:val="16"/>
  </w:num>
  <w:num w:numId="22">
    <w:abstractNumId w:val="23"/>
  </w:num>
  <w:num w:numId="23">
    <w:abstractNumId w:val="5"/>
  </w:num>
  <w:num w:numId="2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characterSpacingControl w:val="doNotCompress"/>
  <w:hdrShapeDefaults>
    <o:shapedefaults v:ext="edit" spidmax="10242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MrUwMzQ0MjE2sjAwMbNU0lEKTi0uzszPAykwqgUAwd4p2SwAAAA="/>
  </w:docVars>
  <w:rsids>
    <w:rsidRoot w:val="00A31569"/>
    <w:rsid w:val="000001AF"/>
    <w:rsid w:val="00001318"/>
    <w:rsid w:val="00003839"/>
    <w:rsid w:val="00042AAE"/>
    <w:rsid w:val="0005166F"/>
    <w:rsid w:val="00064F77"/>
    <w:rsid w:val="00081621"/>
    <w:rsid w:val="00090C4E"/>
    <w:rsid w:val="00095B6D"/>
    <w:rsid w:val="000973B4"/>
    <w:rsid w:val="000A7D1D"/>
    <w:rsid w:val="000B75BA"/>
    <w:rsid w:val="000C5ED7"/>
    <w:rsid w:val="000D5CE7"/>
    <w:rsid w:val="000E5C83"/>
    <w:rsid w:val="000F36AA"/>
    <w:rsid w:val="00106FC3"/>
    <w:rsid w:val="00111B84"/>
    <w:rsid w:val="00112F96"/>
    <w:rsid w:val="001242AB"/>
    <w:rsid w:val="00133532"/>
    <w:rsid w:val="0016704F"/>
    <w:rsid w:val="001741B3"/>
    <w:rsid w:val="001940AF"/>
    <w:rsid w:val="001A6584"/>
    <w:rsid w:val="001A7B3B"/>
    <w:rsid w:val="001C4E5D"/>
    <w:rsid w:val="001E760F"/>
    <w:rsid w:val="002355AB"/>
    <w:rsid w:val="00236825"/>
    <w:rsid w:val="00251831"/>
    <w:rsid w:val="002612BC"/>
    <w:rsid w:val="00267E04"/>
    <w:rsid w:val="00276782"/>
    <w:rsid w:val="00295389"/>
    <w:rsid w:val="002D14F9"/>
    <w:rsid w:val="002F56F8"/>
    <w:rsid w:val="00305287"/>
    <w:rsid w:val="00305680"/>
    <w:rsid w:val="00313944"/>
    <w:rsid w:val="00334830"/>
    <w:rsid w:val="00336337"/>
    <w:rsid w:val="00347DDD"/>
    <w:rsid w:val="00354735"/>
    <w:rsid w:val="003678CF"/>
    <w:rsid w:val="0038222E"/>
    <w:rsid w:val="003A47BE"/>
    <w:rsid w:val="003A62BE"/>
    <w:rsid w:val="003A784D"/>
    <w:rsid w:val="003C5642"/>
    <w:rsid w:val="003D5F26"/>
    <w:rsid w:val="003E36FA"/>
    <w:rsid w:val="0040710A"/>
    <w:rsid w:val="004118B7"/>
    <w:rsid w:val="00417B1B"/>
    <w:rsid w:val="004201DB"/>
    <w:rsid w:val="004235FC"/>
    <w:rsid w:val="004363DB"/>
    <w:rsid w:val="00445E1D"/>
    <w:rsid w:val="00471D26"/>
    <w:rsid w:val="004752C3"/>
    <w:rsid w:val="00481C37"/>
    <w:rsid w:val="00486CB5"/>
    <w:rsid w:val="00496A73"/>
    <w:rsid w:val="00497D33"/>
    <w:rsid w:val="004A5780"/>
    <w:rsid w:val="004A7A7C"/>
    <w:rsid w:val="004B4EA1"/>
    <w:rsid w:val="004C01FF"/>
    <w:rsid w:val="004C3CAB"/>
    <w:rsid w:val="004E462E"/>
    <w:rsid w:val="004E6DFF"/>
    <w:rsid w:val="004F485C"/>
    <w:rsid w:val="004F4D0E"/>
    <w:rsid w:val="005019A6"/>
    <w:rsid w:val="005072F6"/>
    <w:rsid w:val="00527BD1"/>
    <w:rsid w:val="005331F5"/>
    <w:rsid w:val="00533CC1"/>
    <w:rsid w:val="00560CEA"/>
    <w:rsid w:val="00566ECA"/>
    <w:rsid w:val="00572697"/>
    <w:rsid w:val="00572D76"/>
    <w:rsid w:val="00586CF5"/>
    <w:rsid w:val="00587CA1"/>
    <w:rsid w:val="005927B5"/>
    <w:rsid w:val="005C16D9"/>
    <w:rsid w:val="005C361A"/>
    <w:rsid w:val="005E0FB0"/>
    <w:rsid w:val="005F61CD"/>
    <w:rsid w:val="006109E2"/>
    <w:rsid w:val="006241E6"/>
    <w:rsid w:val="00633A41"/>
    <w:rsid w:val="00636393"/>
    <w:rsid w:val="00646C8C"/>
    <w:rsid w:val="006536DD"/>
    <w:rsid w:val="0067113E"/>
    <w:rsid w:val="00685A91"/>
    <w:rsid w:val="006908ED"/>
    <w:rsid w:val="006C2372"/>
    <w:rsid w:val="006C3B95"/>
    <w:rsid w:val="006C508C"/>
    <w:rsid w:val="006D6FD2"/>
    <w:rsid w:val="006D7BF2"/>
    <w:rsid w:val="006E4490"/>
    <w:rsid w:val="006F0E43"/>
    <w:rsid w:val="006F64CB"/>
    <w:rsid w:val="007124E3"/>
    <w:rsid w:val="0073787D"/>
    <w:rsid w:val="00756882"/>
    <w:rsid w:val="00757808"/>
    <w:rsid w:val="007705B0"/>
    <w:rsid w:val="00770676"/>
    <w:rsid w:val="007764D9"/>
    <w:rsid w:val="007A77B2"/>
    <w:rsid w:val="007C775E"/>
    <w:rsid w:val="0081226A"/>
    <w:rsid w:val="008332A2"/>
    <w:rsid w:val="00845130"/>
    <w:rsid w:val="0086201D"/>
    <w:rsid w:val="00863F84"/>
    <w:rsid w:val="0086642E"/>
    <w:rsid w:val="00890529"/>
    <w:rsid w:val="008924F8"/>
    <w:rsid w:val="008934FD"/>
    <w:rsid w:val="008951DE"/>
    <w:rsid w:val="00896233"/>
    <w:rsid w:val="008A18C9"/>
    <w:rsid w:val="008A288F"/>
    <w:rsid w:val="008A2DFD"/>
    <w:rsid w:val="008C2334"/>
    <w:rsid w:val="008C453D"/>
    <w:rsid w:val="008D4E9E"/>
    <w:rsid w:val="008D5A13"/>
    <w:rsid w:val="008E4C1B"/>
    <w:rsid w:val="00917636"/>
    <w:rsid w:val="0093452E"/>
    <w:rsid w:val="00937FD6"/>
    <w:rsid w:val="0094607F"/>
    <w:rsid w:val="00946F5E"/>
    <w:rsid w:val="0096193A"/>
    <w:rsid w:val="009646A1"/>
    <w:rsid w:val="00970A9C"/>
    <w:rsid w:val="00973A26"/>
    <w:rsid w:val="00993865"/>
    <w:rsid w:val="009B1057"/>
    <w:rsid w:val="009B1450"/>
    <w:rsid w:val="009C3CFB"/>
    <w:rsid w:val="00A222CB"/>
    <w:rsid w:val="00A26BD3"/>
    <w:rsid w:val="00A30161"/>
    <w:rsid w:val="00A31569"/>
    <w:rsid w:val="00A64D65"/>
    <w:rsid w:val="00A654D1"/>
    <w:rsid w:val="00A67131"/>
    <w:rsid w:val="00A74D16"/>
    <w:rsid w:val="00A806F1"/>
    <w:rsid w:val="00A821EE"/>
    <w:rsid w:val="00A92ECD"/>
    <w:rsid w:val="00A97782"/>
    <w:rsid w:val="00AA1DF4"/>
    <w:rsid w:val="00AB357D"/>
    <w:rsid w:val="00AB5F7E"/>
    <w:rsid w:val="00AD4820"/>
    <w:rsid w:val="00AE0734"/>
    <w:rsid w:val="00AE1B66"/>
    <w:rsid w:val="00AF7B46"/>
    <w:rsid w:val="00B00DBA"/>
    <w:rsid w:val="00B01E16"/>
    <w:rsid w:val="00B04775"/>
    <w:rsid w:val="00B26113"/>
    <w:rsid w:val="00B630A5"/>
    <w:rsid w:val="00B719B3"/>
    <w:rsid w:val="00B72FD9"/>
    <w:rsid w:val="00BE6427"/>
    <w:rsid w:val="00BF7E29"/>
    <w:rsid w:val="00C179B1"/>
    <w:rsid w:val="00C41A10"/>
    <w:rsid w:val="00C53F7A"/>
    <w:rsid w:val="00CA147B"/>
    <w:rsid w:val="00CB7CE3"/>
    <w:rsid w:val="00CD58BD"/>
    <w:rsid w:val="00CF7C19"/>
    <w:rsid w:val="00D07750"/>
    <w:rsid w:val="00D07D5A"/>
    <w:rsid w:val="00D123BE"/>
    <w:rsid w:val="00D2214F"/>
    <w:rsid w:val="00D54F03"/>
    <w:rsid w:val="00D56D67"/>
    <w:rsid w:val="00D606F6"/>
    <w:rsid w:val="00D75FC6"/>
    <w:rsid w:val="00D93277"/>
    <w:rsid w:val="00D96D26"/>
    <w:rsid w:val="00DA4EC4"/>
    <w:rsid w:val="00DB01F5"/>
    <w:rsid w:val="00DD182F"/>
    <w:rsid w:val="00DE10F6"/>
    <w:rsid w:val="00DE32AA"/>
    <w:rsid w:val="00E25D78"/>
    <w:rsid w:val="00E41535"/>
    <w:rsid w:val="00E42F07"/>
    <w:rsid w:val="00E52C5B"/>
    <w:rsid w:val="00E60CC8"/>
    <w:rsid w:val="00E63B1E"/>
    <w:rsid w:val="00E71970"/>
    <w:rsid w:val="00EC430F"/>
    <w:rsid w:val="00ED1063"/>
    <w:rsid w:val="00F31AFE"/>
    <w:rsid w:val="00F32828"/>
    <w:rsid w:val="00F36253"/>
    <w:rsid w:val="00F362EF"/>
    <w:rsid w:val="00F46DC6"/>
    <w:rsid w:val="00F55F12"/>
    <w:rsid w:val="00F57E42"/>
    <w:rsid w:val="00F8759F"/>
    <w:rsid w:val="00F97902"/>
    <w:rsid w:val="00FA0048"/>
    <w:rsid w:val="00FB1B01"/>
    <w:rsid w:val="00FB7977"/>
    <w:rsid w:val="00FF21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HTML Typewriter" w:uiPriority="0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96233"/>
  </w:style>
  <w:style w:type="paragraph" w:styleId="1">
    <w:name w:val="heading 1"/>
    <w:basedOn w:val="a"/>
    <w:next w:val="a"/>
    <w:link w:val="1Char"/>
    <w:qFormat/>
    <w:rsid w:val="001940AF"/>
    <w:pPr>
      <w:keepNext/>
      <w:bidi/>
      <w:spacing w:after="0" w:line="240" w:lineRule="auto"/>
      <w:outlineLvl w:val="0"/>
    </w:pPr>
    <w:rPr>
      <w:rFonts w:ascii="Times New Roman" w:eastAsia="Times New Roman" w:hAnsi="Times New Roman" w:cs="Traditional Arabic"/>
      <w:sz w:val="28"/>
      <w:szCs w:val="33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1940A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DE10F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D2214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Char"/>
    <w:uiPriority w:val="99"/>
    <w:unhideWhenUsed/>
    <w:rsid w:val="007A77B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">
    <w:name w:val="رأس صفحة Char"/>
    <w:basedOn w:val="a0"/>
    <w:link w:val="a4"/>
    <w:uiPriority w:val="99"/>
    <w:rsid w:val="007A77B2"/>
  </w:style>
  <w:style w:type="paragraph" w:styleId="a5">
    <w:name w:val="footer"/>
    <w:basedOn w:val="a"/>
    <w:link w:val="Char0"/>
    <w:uiPriority w:val="99"/>
    <w:unhideWhenUsed/>
    <w:rsid w:val="007A77B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تذييل صفحة Char"/>
    <w:basedOn w:val="a0"/>
    <w:link w:val="a5"/>
    <w:uiPriority w:val="99"/>
    <w:rsid w:val="007A77B2"/>
  </w:style>
  <w:style w:type="paragraph" w:styleId="a6">
    <w:name w:val="No Spacing"/>
    <w:qFormat/>
    <w:rsid w:val="005C16D9"/>
    <w:pPr>
      <w:bidi/>
      <w:spacing w:after="0" w:line="240" w:lineRule="auto"/>
    </w:pPr>
    <w:rPr>
      <w:rFonts w:ascii="Calibri" w:eastAsia="Times New Roman" w:hAnsi="Calibri" w:cs="Times New Roman"/>
    </w:rPr>
  </w:style>
  <w:style w:type="paragraph" w:styleId="a7">
    <w:name w:val="List Paragraph"/>
    <w:basedOn w:val="a"/>
    <w:link w:val="Char1"/>
    <w:uiPriority w:val="34"/>
    <w:qFormat/>
    <w:rsid w:val="00B01E16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rsid w:val="004B4EA1"/>
    <w:rPr>
      <w:color w:val="0000FF"/>
      <w:u w:val="single"/>
    </w:rPr>
  </w:style>
  <w:style w:type="character" w:customStyle="1" w:styleId="longtext">
    <w:name w:val="long_text"/>
    <w:basedOn w:val="a0"/>
    <w:rsid w:val="004B4EA1"/>
  </w:style>
  <w:style w:type="character" w:customStyle="1" w:styleId="hps">
    <w:name w:val="hps"/>
    <w:basedOn w:val="a0"/>
    <w:rsid w:val="004B4EA1"/>
  </w:style>
  <w:style w:type="paragraph" w:customStyle="1" w:styleId="10">
    <w:name w:val="سرد الفقرات1"/>
    <w:basedOn w:val="a"/>
    <w:uiPriority w:val="34"/>
    <w:qFormat/>
    <w:rsid w:val="0040710A"/>
    <w:pPr>
      <w:bidi/>
      <w:ind w:left="720"/>
      <w:contextualSpacing/>
    </w:pPr>
    <w:rPr>
      <w:rFonts w:ascii="Calibri" w:eastAsia="Times New Roman" w:hAnsi="Calibri" w:cs="Arial"/>
    </w:rPr>
  </w:style>
  <w:style w:type="paragraph" w:customStyle="1" w:styleId="11">
    <w:name w:val="سرد الفقرات1"/>
    <w:basedOn w:val="a"/>
    <w:uiPriority w:val="34"/>
    <w:qFormat/>
    <w:rsid w:val="00E52C5B"/>
    <w:pPr>
      <w:bidi/>
      <w:ind w:left="720"/>
      <w:contextualSpacing/>
    </w:pPr>
    <w:rPr>
      <w:rFonts w:ascii="Calibri" w:eastAsia="Times New Roman" w:hAnsi="Calibri" w:cs="Arial"/>
    </w:rPr>
  </w:style>
  <w:style w:type="character" w:styleId="HTML">
    <w:name w:val="HTML Typewriter"/>
    <w:basedOn w:val="a0"/>
    <w:rsid w:val="00E52C5B"/>
    <w:rPr>
      <w:rFonts w:ascii="Courier New" w:eastAsia="Times New Roman" w:hAnsi="Courier New" w:cs="Courier New"/>
      <w:sz w:val="20"/>
      <w:szCs w:val="20"/>
    </w:rPr>
  </w:style>
  <w:style w:type="numbering" w:customStyle="1" w:styleId="Style2">
    <w:name w:val="Style2"/>
    <w:uiPriority w:val="99"/>
    <w:rsid w:val="00EC430F"/>
    <w:pPr>
      <w:numPr>
        <w:numId w:val="9"/>
      </w:numPr>
    </w:pPr>
  </w:style>
  <w:style w:type="paragraph" w:customStyle="1" w:styleId="Default">
    <w:name w:val="Default"/>
    <w:rsid w:val="00EC430F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1Char">
    <w:name w:val="عنوان 1 Char"/>
    <w:basedOn w:val="a0"/>
    <w:link w:val="1"/>
    <w:rsid w:val="001940AF"/>
    <w:rPr>
      <w:rFonts w:ascii="Times New Roman" w:eastAsia="Times New Roman" w:hAnsi="Times New Roman" w:cs="Traditional Arabic"/>
      <w:sz w:val="28"/>
      <w:szCs w:val="33"/>
    </w:rPr>
  </w:style>
  <w:style w:type="character" w:customStyle="1" w:styleId="apple-converted-space">
    <w:name w:val="apple-converted-space"/>
    <w:basedOn w:val="a0"/>
    <w:rsid w:val="001940AF"/>
  </w:style>
  <w:style w:type="character" w:customStyle="1" w:styleId="patent-title">
    <w:name w:val="patent-title"/>
    <w:basedOn w:val="a0"/>
    <w:rsid w:val="001940AF"/>
  </w:style>
  <w:style w:type="character" w:customStyle="1" w:styleId="patent-bibdata-value">
    <w:name w:val="patent-bibdata-value"/>
    <w:basedOn w:val="a0"/>
    <w:rsid w:val="001940AF"/>
  </w:style>
  <w:style w:type="character" w:customStyle="1" w:styleId="3Char">
    <w:name w:val="عنوان 3 Char"/>
    <w:basedOn w:val="a0"/>
    <w:link w:val="3"/>
    <w:uiPriority w:val="9"/>
    <w:semiHidden/>
    <w:rsid w:val="001940AF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a8">
    <w:name w:val="Strong"/>
    <w:basedOn w:val="a0"/>
    <w:uiPriority w:val="22"/>
    <w:qFormat/>
    <w:rsid w:val="001940AF"/>
    <w:rPr>
      <w:b/>
      <w:bCs/>
    </w:rPr>
  </w:style>
  <w:style w:type="character" w:customStyle="1" w:styleId="publication-title">
    <w:name w:val="publication-title"/>
    <w:basedOn w:val="a0"/>
    <w:rsid w:val="001940AF"/>
  </w:style>
  <w:style w:type="character" w:customStyle="1" w:styleId="publication-meta-journal">
    <w:name w:val="publication-meta-journal"/>
    <w:basedOn w:val="a0"/>
    <w:rsid w:val="001940AF"/>
  </w:style>
  <w:style w:type="character" w:customStyle="1" w:styleId="Char1">
    <w:name w:val=" سرد الفقرات Char"/>
    <w:basedOn w:val="a0"/>
    <w:link w:val="a7"/>
    <w:uiPriority w:val="34"/>
    <w:rsid w:val="00305680"/>
    <w:rPr>
      <w:rFonts w:ascii="Times New Roman" w:eastAsia="Times New Roman" w:hAnsi="Times New Roman" w:cs="Times New Roman"/>
      <w:sz w:val="24"/>
      <w:szCs w:val="24"/>
    </w:rPr>
  </w:style>
  <w:style w:type="character" w:customStyle="1" w:styleId="cit-gray">
    <w:name w:val="cit-gray"/>
    <w:basedOn w:val="a0"/>
    <w:rsid w:val="00354735"/>
  </w:style>
  <w:style w:type="paragraph" w:styleId="a9">
    <w:name w:val="Balloon Text"/>
    <w:basedOn w:val="a"/>
    <w:link w:val="Char2"/>
    <w:uiPriority w:val="99"/>
    <w:semiHidden/>
    <w:unhideWhenUsed/>
    <w:rsid w:val="00AA1D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2">
    <w:name w:val="نص في بالون Char"/>
    <w:basedOn w:val="a0"/>
    <w:link w:val="a9"/>
    <w:uiPriority w:val="99"/>
    <w:semiHidden/>
    <w:rsid w:val="00AA1DF4"/>
    <w:rPr>
      <w:rFonts w:ascii="Tahoma" w:hAnsi="Tahoma" w:cs="Tahoma"/>
      <w:sz w:val="16"/>
      <w:szCs w:val="16"/>
    </w:rPr>
  </w:style>
  <w:style w:type="character" w:customStyle="1" w:styleId="4Char">
    <w:name w:val="عنوان 4 Char"/>
    <w:basedOn w:val="a0"/>
    <w:link w:val="4"/>
    <w:uiPriority w:val="9"/>
    <w:semiHidden/>
    <w:rsid w:val="00DE10F6"/>
    <w:rPr>
      <w:rFonts w:asciiTheme="majorHAnsi" w:eastAsiaTheme="majorEastAsia" w:hAnsiTheme="majorHAnsi" w:cstheme="majorBidi"/>
      <w:b/>
      <w:bCs/>
      <w:i/>
      <w:iCs/>
      <w:color w:val="4F81BD" w:themeColor="accen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a3">
    <w:name w:val="Style2"/>
    <w:pPr>
      <w:numPr>
        <w:numId w:val="9"/>
      </w:numPr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636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2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0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4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90726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0" w:color="DDDDDD"/>
              </w:divBdr>
              <w:divsChild>
                <w:div w:id="1855072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756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4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1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0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8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8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50838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0" w:color="DDDDDD"/>
              </w:divBdr>
              <w:divsChild>
                <w:div w:id="1160926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016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3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7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stylesWithEffects" Target="stylesWithEffect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F22687-E60C-480E-AC32-C02A45C244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787</Words>
  <Characters>4492</Characters>
  <Application>Microsoft Office Word</Application>
  <DocSecurity>0</DocSecurity>
  <Lines>37</Lines>
  <Paragraphs>10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52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 Ehab El-Hallous</dc:creator>
  <cp:lastModifiedBy>z.zahid</cp:lastModifiedBy>
  <cp:revision>4</cp:revision>
  <cp:lastPrinted>2017-10-29T12:41:00Z</cp:lastPrinted>
  <dcterms:created xsi:type="dcterms:W3CDTF">2018-09-05T07:28:00Z</dcterms:created>
  <dcterms:modified xsi:type="dcterms:W3CDTF">2018-09-10T08:57:00Z</dcterms:modified>
</cp:coreProperties>
</file>